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899550" w14:textId="7D4D2BD7" w:rsidR="00AC783B" w:rsidRPr="00AC783B" w:rsidRDefault="00AC783B" w:rsidP="00AC783B">
      <w:pPr>
        <w:pStyle w:val="Standard"/>
        <w:ind w:left="142" w:right="260"/>
        <w:jc w:val="center"/>
        <w:rPr>
          <w:rFonts w:ascii="Times New Roman" w:hAnsi="Times New Roman" w:cs="Times New Roman"/>
          <w:b/>
          <w:sz w:val="22"/>
          <w:szCs w:val="22"/>
        </w:rPr>
      </w:pPr>
      <w:r w:rsidRPr="00AC783B">
        <w:rPr>
          <w:rFonts w:ascii="Times New Roman" w:hAnsi="Times New Roman" w:cs="Times New Roman"/>
          <w:b/>
          <w:sz w:val="22"/>
          <w:szCs w:val="22"/>
        </w:rPr>
        <w:t>İLGİLİ KİŞİ BAŞVURU FORMU</w:t>
      </w:r>
    </w:p>
    <w:p w14:paraId="1497E4CC" w14:textId="77777777" w:rsidR="00AC783B" w:rsidRPr="00AC783B" w:rsidRDefault="00AC783B" w:rsidP="00AE3C53">
      <w:pPr>
        <w:pStyle w:val="Standard"/>
        <w:ind w:left="142" w:right="260"/>
        <w:jc w:val="both"/>
        <w:rPr>
          <w:rFonts w:ascii="Times New Roman" w:hAnsi="Times New Roman" w:cs="Times New Roman"/>
          <w:sz w:val="22"/>
          <w:szCs w:val="22"/>
        </w:rPr>
      </w:pPr>
    </w:p>
    <w:p w14:paraId="70593225" w14:textId="751E5AAD"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sz w:val="22"/>
          <w:szCs w:val="22"/>
        </w:rPr>
        <w:t>6698 sayılı Kişisel Verilerin Korunması Kanunu’nun (“Kanun”) 11. Maddesinde sayılan haklarınız kapsamında yer alan aşağıdaki taleplerinize ilişkin tarafımıza işbu Formda açıklanan yöntem ve usullerde başvuru gerçekleştirebilirsiniz.</w:t>
      </w:r>
    </w:p>
    <w:p w14:paraId="28E5B259" w14:textId="77777777" w:rsidR="00832C0F" w:rsidRPr="00AC783B" w:rsidRDefault="00832C0F" w:rsidP="00AE3C53">
      <w:pPr>
        <w:pStyle w:val="Standard"/>
        <w:ind w:left="142" w:right="260"/>
        <w:jc w:val="both"/>
        <w:rPr>
          <w:rFonts w:ascii="Times New Roman" w:hAnsi="Times New Roman" w:cs="Times New Roman"/>
          <w:sz w:val="22"/>
          <w:szCs w:val="22"/>
        </w:rPr>
      </w:pPr>
    </w:p>
    <w:p w14:paraId="0EF7D262" w14:textId="657E14F3" w:rsidR="003166EE" w:rsidRPr="00AC783B" w:rsidRDefault="00AF0048" w:rsidP="002F576E">
      <w:pPr>
        <w:spacing w:after="0"/>
        <w:rPr>
          <w:rFonts w:ascii="Times New Roman" w:hAnsi="Times New Roman"/>
        </w:rPr>
      </w:pPr>
      <w:r w:rsidRPr="00AC783B">
        <w:rPr>
          <w:rFonts w:ascii="Times New Roman" w:hAnsi="Times New Roman"/>
          <w:b/>
        </w:rPr>
        <w:t xml:space="preserve">   </w:t>
      </w:r>
      <w:r w:rsidR="00832C0F" w:rsidRPr="00AC783B">
        <w:rPr>
          <w:rFonts w:ascii="Times New Roman" w:hAnsi="Times New Roman"/>
          <w:b/>
        </w:rPr>
        <w:t xml:space="preserve">Veri Sorumlusu: </w:t>
      </w:r>
      <w:r w:rsidR="00AC783B" w:rsidRPr="00AC783B">
        <w:rPr>
          <w:rFonts w:ascii="Times New Roman" w:hAnsi="Times New Roman"/>
        </w:rPr>
        <w:t xml:space="preserve"> B</w:t>
      </w:r>
      <w:r w:rsidR="00AC783B">
        <w:rPr>
          <w:rFonts w:ascii="Times New Roman" w:hAnsi="Times New Roman"/>
        </w:rPr>
        <w:t>NS GIDA ve TURİZM HİZMETLERİ ANONİM ŞİRKETİ “SUSHİCO”</w:t>
      </w:r>
    </w:p>
    <w:p w14:paraId="544EA91B" w14:textId="77777777"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sz w:val="22"/>
          <w:szCs w:val="22"/>
        </w:rPr>
        <w:t>Söz konusu haklarınızı aşağıdaki yöntem ve şekiller ile kullanabilirsiniz.</w:t>
      </w:r>
      <w:bookmarkStart w:id="0" w:name="_GoBack"/>
      <w:bookmarkEnd w:id="0"/>
    </w:p>
    <w:p w14:paraId="68BA50CA" w14:textId="77777777" w:rsidR="00AE3C53" w:rsidRPr="00AC783B" w:rsidRDefault="00AE3C53" w:rsidP="00C35859">
      <w:pPr>
        <w:pStyle w:val="Standard"/>
        <w:ind w:left="142" w:right="261"/>
        <w:jc w:val="both"/>
        <w:rPr>
          <w:rFonts w:ascii="Times New Roman" w:hAnsi="Times New Roman" w:cs="Times New Roman"/>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1747"/>
        <w:gridCol w:w="2506"/>
        <w:gridCol w:w="2693"/>
        <w:gridCol w:w="3118"/>
      </w:tblGrid>
      <w:tr w:rsidR="00AE3C53" w:rsidRPr="00AC783B" w14:paraId="343A6703" w14:textId="77777777" w:rsidTr="00147E92">
        <w:trPr>
          <w:trHeight w:val="319"/>
        </w:trPr>
        <w:tc>
          <w:tcPr>
            <w:tcW w:w="17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EBA495F" w14:textId="77777777" w:rsidR="00AE3C53" w:rsidRPr="00AC783B" w:rsidRDefault="00AE3C53" w:rsidP="00AE3C53">
            <w:pPr>
              <w:pStyle w:val="Standard"/>
              <w:ind w:left="142" w:right="260"/>
              <w:jc w:val="center"/>
              <w:rPr>
                <w:rFonts w:ascii="Times New Roman" w:hAnsi="Times New Roman" w:cs="Times New Roman"/>
                <w:color w:val="FFFFFF" w:themeColor="background1"/>
                <w:sz w:val="22"/>
                <w:szCs w:val="22"/>
              </w:rPr>
            </w:pPr>
          </w:p>
        </w:tc>
        <w:tc>
          <w:tcPr>
            <w:tcW w:w="2506"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B9DA23E" w14:textId="77777777" w:rsidR="00AE3C53" w:rsidRPr="00AC783B" w:rsidRDefault="00AE3C53" w:rsidP="00AE3C53">
            <w:pPr>
              <w:pStyle w:val="Standard"/>
              <w:ind w:left="142" w:right="260"/>
              <w:jc w:val="center"/>
              <w:rPr>
                <w:rFonts w:ascii="Times New Roman" w:hAnsi="Times New Roman" w:cs="Times New Roman"/>
                <w:color w:val="FFFFFF" w:themeColor="background1"/>
                <w:sz w:val="22"/>
                <w:szCs w:val="22"/>
              </w:rPr>
            </w:pPr>
            <w:r w:rsidRPr="00AC783B">
              <w:rPr>
                <w:rFonts w:ascii="Times New Roman" w:hAnsi="Times New Roman" w:cs="Times New Roman"/>
                <w:b/>
                <w:color w:val="FFFFFF" w:themeColor="background1"/>
                <w:sz w:val="22"/>
                <w:szCs w:val="22"/>
              </w:rPr>
              <w:t>YÖNTEM / USUL</w:t>
            </w:r>
          </w:p>
        </w:tc>
        <w:tc>
          <w:tcPr>
            <w:tcW w:w="2693"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49661178" w14:textId="77777777" w:rsidR="00AE3C53" w:rsidRPr="00AC783B" w:rsidRDefault="00AE3C53" w:rsidP="00AE3C53">
            <w:pPr>
              <w:pStyle w:val="Standard"/>
              <w:ind w:left="142" w:right="260"/>
              <w:jc w:val="center"/>
              <w:rPr>
                <w:rFonts w:ascii="Times New Roman" w:hAnsi="Times New Roman" w:cs="Times New Roman"/>
                <w:color w:val="FFFFFF" w:themeColor="background1"/>
                <w:sz w:val="22"/>
                <w:szCs w:val="22"/>
              </w:rPr>
            </w:pPr>
            <w:r w:rsidRPr="00AC783B">
              <w:rPr>
                <w:rFonts w:ascii="Times New Roman" w:hAnsi="Times New Roman" w:cs="Times New Roman"/>
                <w:b/>
                <w:color w:val="FFFFFF" w:themeColor="background1"/>
                <w:sz w:val="22"/>
                <w:szCs w:val="22"/>
              </w:rPr>
              <w:t>ADRES</w:t>
            </w:r>
          </w:p>
        </w:tc>
        <w:tc>
          <w:tcPr>
            <w:tcW w:w="311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6BB9067A" w14:textId="77777777" w:rsidR="00AE3C53" w:rsidRPr="00AC783B" w:rsidRDefault="00AE3C53" w:rsidP="00AE3C53">
            <w:pPr>
              <w:pStyle w:val="Standard"/>
              <w:ind w:left="142" w:right="260"/>
              <w:jc w:val="center"/>
              <w:rPr>
                <w:rFonts w:ascii="Times New Roman" w:hAnsi="Times New Roman" w:cs="Times New Roman"/>
                <w:color w:val="FFFFFF" w:themeColor="background1"/>
                <w:sz w:val="22"/>
                <w:szCs w:val="22"/>
              </w:rPr>
            </w:pPr>
            <w:r w:rsidRPr="00AC783B">
              <w:rPr>
                <w:rFonts w:ascii="Times New Roman" w:hAnsi="Times New Roman" w:cs="Times New Roman"/>
                <w:b/>
                <w:color w:val="FFFFFF" w:themeColor="background1"/>
                <w:sz w:val="22"/>
                <w:szCs w:val="22"/>
              </w:rPr>
              <w:t>AÇIKLAMA</w:t>
            </w:r>
          </w:p>
        </w:tc>
      </w:tr>
      <w:tr w:rsidR="00AE3C53" w:rsidRPr="00AC783B" w14:paraId="30E9FD6D" w14:textId="77777777" w:rsidTr="00147E92">
        <w:trPr>
          <w:trHeight w:val="271"/>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8EBF1F" w14:textId="77777777" w:rsidR="00AE3C53" w:rsidRPr="00AC783B" w:rsidRDefault="00AE3C53" w:rsidP="00AE3C53">
            <w:pPr>
              <w:pStyle w:val="Standard"/>
              <w:ind w:left="142" w:right="260"/>
              <w:jc w:val="center"/>
              <w:rPr>
                <w:rFonts w:ascii="Times New Roman" w:hAnsi="Times New Roman" w:cs="Times New Roman"/>
                <w:b/>
                <w:bCs/>
                <w:sz w:val="22"/>
                <w:szCs w:val="22"/>
              </w:rPr>
            </w:pPr>
            <w:r w:rsidRPr="00AC783B">
              <w:rPr>
                <w:rFonts w:ascii="Times New Roman" w:hAnsi="Times New Roman" w:cs="Times New Roman"/>
                <w:b/>
                <w:bCs/>
                <w:sz w:val="22"/>
                <w:szCs w:val="22"/>
              </w:rPr>
              <w:t>Yazılı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46EAB7" w14:textId="77777777" w:rsidR="00AE3C53" w:rsidRPr="00AC783B" w:rsidRDefault="00AE3C53" w:rsidP="00AE3C53">
            <w:pPr>
              <w:pStyle w:val="Standard"/>
              <w:ind w:left="142" w:right="260"/>
              <w:jc w:val="center"/>
              <w:rPr>
                <w:rFonts w:ascii="Times New Roman" w:hAnsi="Times New Roman" w:cs="Times New Roman"/>
                <w:sz w:val="22"/>
                <w:szCs w:val="22"/>
              </w:rPr>
            </w:pPr>
            <w:r w:rsidRPr="00AC783B">
              <w:rPr>
                <w:rFonts w:ascii="Times New Roman" w:hAnsi="Times New Roman" w:cs="Times New Roman"/>
                <w:sz w:val="22"/>
                <w:szCs w:val="22"/>
              </w:rPr>
              <w:t>Islak İmzalı olarak şahsen yahut Noter Kanalı ile yapılabilecektir</w:t>
            </w:r>
          </w:p>
        </w:tc>
        <w:tc>
          <w:tcPr>
            <w:tcW w:w="26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5A7623E" w14:textId="515F5575" w:rsidR="00AE3C53" w:rsidRPr="00AC783B" w:rsidRDefault="00AC783B" w:rsidP="00AE3C53">
            <w:pPr>
              <w:pStyle w:val="Standard"/>
              <w:shd w:val="clear" w:color="auto" w:fill="FFFFFF"/>
              <w:spacing w:line="276" w:lineRule="auto"/>
              <w:ind w:left="142" w:right="260"/>
              <w:jc w:val="center"/>
              <w:rPr>
                <w:rFonts w:ascii="Times New Roman" w:hAnsi="Times New Roman" w:cs="Times New Roman"/>
                <w:sz w:val="22"/>
                <w:szCs w:val="22"/>
              </w:rPr>
            </w:pPr>
            <w:r w:rsidRPr="00B0678B">
              <w:rPr>
                <w:rFonts w:ascii="Times New Roman" w:eastAsia="Times New Roman" w:hAnsi="Times New Roman" w:cs="Times New Roman"/>
                <w:kern w:val="0"/>
                <w:sz w:val="22"/>
                <w:szCs w:val="22"/>
                <w:lang w:val="en-US" w:eastAsia="en-US" w:bidi="ar-SA"/>
              </w:rPr>
              <w:t>Küçükbakkalköy, Hazar Sk. No:17, 34758 - Ataşehir / İstanbul / Türkiye</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70D6B8" w14:textId="77777777" w:rsidR="00AE3C53" w:rsidRPr="00AC783B" w:rsidRDefault="00AE3C53" w:rsidP="00AE3C53">
            <w:pPr>
              <w:pStyle w:val="Standard"/>
              <w:ind w:left="142" w:right="260"/>
              <w:rPr>
                <w:rFonts w:ascii="Times New Roman" w:hAnsi="Times New Roman" w:cs="Times New Roman"/>
                <w:sz w:val="22"/>
                <w:szCs w:val="22"/>
              </w:rPr>
            </w:pPr>
            <w:r w:rsidRPr="00AC783B">
              <w:rPr>
                <w:rFonts w:ascii="Times New Roman" w:hAnsi="Times New Roman" w:cs="Times New Roman"/>
                <w:sz w:val="22"/>
                <w:szCs w:val="22"/>
              </w:rPr>
              <w:t>İşbu formda yer alan ilgili bilgi ve belgeler belirtilerek gereği yerine getirilecek ve başvuru formu zarfı/tebligatı üzerine “KVKK İlgili Kişi Başvurusu” yazılacaktır.</w:t>
            </w:r>
          </w:p>
        </w:tc>
      </w:tr>
      <w:tr w:rsidR="00AC783B" w:rsidRPr="00AC783B" w14:paraId="65D5B134" w14:textId="77777777" w:rsidTr="002B5442">
        <w:trPr>
          <w:trHeight w:val="284"/>
        </w:trPr>
        <w:tc>
          <w:tcPr>
            <w:tcW w:w="17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BAC1B5D" w14:textId="77777777" w:rsidR="00AC783B" w:rsidRPr="00AC783B" w:rsidRDefault="00AC783B" w:rsidP="00AC783B">
            <w:pPr>
              <w:pStyle w:val="Standard"/>
              <w:ind w:left="142" w:right="260"/>
              <w:jc w:val="center"/>
              <w:rPr>
                <w:rFonts w:ascii="Times New Roman" w:hAnsi="Times New Roman" w:cs="Times New Roman"/>
                <w:b/>
                <w:bCs/>
                <w:sz w:val="22"/>
                <w:szCs w:val="22"/>
              </w:rPr>
            </w:pPr>
            <w:r w:rsidRPr="00AC783B">
              <w:rPr>
                <w:rFonts w:ascii="Times New Roman" w:hAnsi="Times New Roman" w:cs="Times New Roman"/>
                <w:b/>
                <w:bCs/>
                <w:sz w:val="22"/>
                <w:szCs w:val="22"/>
              </w:rPr>
              <w:t>Kayıtlı Elektronik Posta (KEP) İle Başvuru</w:t>
            </w:r>
          </w:p>
        </w:tc>
        <w:tc>
          <w:tcPr>
            <w:tcW w:w="25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A26D51" w14:textId="77777777" w:rsidR="00AC783B" w:rsidRPr="00AC783B" w:rsidRDefault="00AC783B" w:rsidP="00AC783B">
            <w:pPr>
              <w:pStyle w:val="Standard"/>
              <w:ind w:left="142" w:right="260"/>
              <w:jc w:val="center"/>
              <w:rPr>
                <w:rFonts w:ascii="Times New Roman" w:hAnsi="Times New Roman" w:cs="Times New Roman"/>
                <w:sz w:val="22"/>
                <w:szCs w:val="22"/>
              </w:rPr>
            </w:pPr>
            <w:r w:rsidRPr="00AC783B">
              <w:rPr>
                <w:rFonts w:ascii="Times New Roman" w:hAnsi="Times New Roman" w:cs="Times New Roman"/>
                <w:sz w:val="22"/>
                <w:szCs w:val="22"/>
              </w:rPr>
              <w:t>Kayıtlı elektronik</w:t>
            </w:r>
          </w:p>
          <w:p w14:paraId="56488E8C" w14:textId="77777777" w:rsidR="00AC783B" w:rsidRPr="00AC783B" w:rsidRDefault="00AC783B" w:rsidP="00AC783B">
            <w:pPr>
              <w:pStyle w:val="Standard"/>
              <w:ind w:left="142" w:right="260"/>
              <w:jc w:val="center"/>
              <w:rPr>
                <w:rFonts w:ascii="Times New Roman" w:hAnsi="Times New Roman" w:cs="Times New Roman"/>
                <w:sz w:val="22"/>
                <w:szCs w:val="22"/>
              </w:rPr>
            </w:pPr>
            <w:r w:rsidRPr="00AC783B">
              <w:rPr>
                <w:rFonts w:ascii="Times New Roman" w:hAnsi="Times New Roman" w:cs="Times New Roman"/>
                <w:sz w:val="22"/>
                <w:szCs w:val="22"/>
              </w:rPr>
              <w:t>posta (KEP) adresi</w:t>
            </w:r>
          </w:p>
          <w:p w14:paraId="38916DB2" w14:textId="77777777" w:rsidR="00AC783B" w:rsidRPr="00AC783B" w:rsidRDefault="00AC783B" w:rsidP="00AC783B">
            <w:pPr>
              <w:pStyle w:val="Standard"/>
              <w:spacing w:after="160" w:line="256" w:lineRule="auto"/>
              <w:ind w:left="142" w:right="260"/>
              <w:jc w:val="center"/>
              <w:rPr>
                <w:rFonts w:ascii="Times New Roman" w:hAnsi="Times New Roman" w:cs="Times New Roman"/>
                <w:sz w:val="22"/>
                <w:szCs w:val="22"/>
              </w:rPr>
            </w:pPr>
            <w:r w:rsidRPr="00AC783B">
              <w:rPr>
                <w:rFonts w:ascii="Times New Roman" w:hAnsi="Times New Roman" w:cs="Times New Roman"/>
                <w:sz w:val="22"/>
                <w:szCs w:val="22"/>
              </w:rPr>
              <w:t>ile yapılabilecektir</w:t>
            </w:r>
          </w:p>
        </w:tc>
        <w:tc>
          <w:tcPr>
            <w:tcW w:w="26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D7449A" w14:textId="77777777" w:rsidR="00AC783B" w:rsidRDefault="00AC783B" w:rsidP="00AC783B">
            <w:pPr>
              <w:pStyle w:val="Standard"/>
              <w:shd w:val="clear" w:color="auto" w:fill="FFFFFF"/>
              <w:spacing w:line="276" w:lineRule="auto"/>
              <w:ind w:left="142" w:right="260"/>
              <w:jc w:val="center"/>
              <w:rPr>
                <w:rFonts w:ascii="Times New Roman" w:eastAsia="Times New Roman" w:hAnsi="Times New Roman" w:cs="Times New Roman"/>
                <w:kern w:val="0"/>
                <w:sz w:val="22"/>
                <w:szCs w:val="22"/>
                <w:lang w:val="en-US" w:eastAsia="en-US" w:bidi="ar-SA"/>
              </w:rPr>
            </w:pPr>
          </w:p>
          <w:p w14:paraId="3E2A2187" w14:textId="40CC815F" w:rsidR="00AC783B" w:rsidRPr="00AC783B" w:rsidRDefault="00AC783B" w:rsidP="00AC783B">
            <w:pPr>
              <w:pStyle w:val="Standard"/>
              <w:shd w:val="clear" w:color="auto" w:fill="FFFFFF"/>
              <w:spacing w:line="276" w:lineRule="auto"/>
              <w:ind w:left="142" w:right="260"/>
              <w:jc w:val="center"/>
              <w:rPr>
                <w:rFonts w:ascii="Times New Roman" w:hAnsi="Times New Roman" w:cs="Times New Roman"/>
                <w:sz w:val="22"/>
                <w:szCs w:val="22"/>
              </w:rPr>
            </w:pPr>
            <w:hyperlink r:id="rId10" w:history="1">
              <w:r w:rsidRPr="00A33D8D">
                <w:rPr>
                  <w:rStyle w:val="Kpr"/>
                  <w:rFonts w:ascii="Times New Roman" w:eastAsia="Times New Roman" w:hAnsi="Times New Roman" w:cs="Times New Roman"/>
                  <w:kern w:val="0"/>
                  <w:sz w:val="22"/>
                  <w:szCs w:val="22"/>
                  <w:lang w:val="en-US" w:eastAsia="en-US" w:bidi="ar-SA"/>
                </w:rPr>
                <w:t>bnsgida@hs01.kep.tr</w:t>
              </w:r>
            </w:hyperlink>
            <w:r>
              <w:rPr>
                <w:rFonts w:ascii="Times New Roman" w:eastAsia="Times New Roman" w:hAnsi="Times New Roman" w:cs="Times New Roman"/>
                <w:kern w:val="0"/>
                <w:sz w:val="22"/>
                <w:szCs w:val="22"/>
                <w:lang w:val="en-US" w:eastAsia="en-US" w:bidi="ar-SA"/>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55060A" w14:textId="77777777" w:rsidR="00AC783B" w:rsidRPr="00AC783B" w:rsidRDefault="00AC783B" w:rsidP="00AC783B">
            <w:pPr>
              <w:pStyle w:val="Standard"/>
              <w:ind w:left="142" w:right="260"/>
              <w:rPr>
                <w:rFonts w:ascii="Times New Roman" w:hAnsi="Times New Roman" w:cs="Times New Roman"/>
                <w:sz w:val="22"/>
                <w:szCs w:val="22"/>
              </w:rPr>
            </w:pPr>
            <w:r w:rsidRPr="00AC783B">
              <w:rPr>
                <w:rFonts w:ascii="Times New Roman" w:hAnsi="Times New Roman" w:cs="Times New Roman"/>
                <w:sz w:val="22"/>
                <w:szCs w:val="22"/>
              </w:rPr>
              <w:t>KEP iletisi içeriğinde işbu formda yer alan ilgili bilgi ve belgeler belirtilerek gereği yerine getirilecek ve konu kısmına “KVKK İlgili Kişi Başvurusu” yazılacaktır.</w:t>
            </w:r>
          </w:p>
        </w:tc>
      </w:tr>
      <w:tr w:rsidR="00AC783B" w:rsidRPr="00AC783B" w14:paraId="4744CEE9" w14:textId="77777777" w:rsidTr="00B367D9">
        <w:trPr>
          <w:trHeight w:val="1286"/>
        </w:trPr>
        <w:tc>
          <w:tcPr>
            <w:tcW w:w="1747"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51FC1698" w14:textId="77777777" w:rsidR="00AC783B" w:rsidRPr="00AC783B" w:rsidRDefault="00AC783B" w:rsidP="00AC783B">
            <w:pPr>
              <w:pStyle w:val="Standard"/>
              <w:ind w:left="142" w:right="260"/>
              <w:jc w:val="center"/>
              <w:rPr>
                <w:rFonts w:ascii="Times New Roman" w:hAnsi="Times New Roman" w:cs="Times New Roman"/>
                <w:b/>
                <w:bCs/>
                <w:sz w:val="22"/>
                <w:szCs w:val="22"/>
              </w:rPr>
            </w:pPr>
            <w:r w:rsidRPr="00AC783B">
              <w:rPr>
                <w:rFonts w:ascii="Times New Roman" w:hAnsi="Times New Roman" w:cs="Times New Roman"/>
                <w:b/>
                <w:bCs/>
                <w:sz w:val="22"/>
                <w:szCs w:val="22"/>
              </w:rPr>
              <w:t>Elektronik Posta (e-mail) İle Başvuru</w:t>
            </w:r>
          </w:p>
        </w:tc>
        <w:tc>
          <w:tcPr>
            <w:tcW w:w="2506"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BA4FA" w14:textId="77777777" w:rsidR="00AC783B" w:rsidRPr="00AC783B" w:rsidRDefault="00AC783B" w:rsidP="00AC783B">
            <w:pPr>
              <w:pStyle w:val="Standard"/>
              <w:ind w:left="142" w:right="260"/>
              <w:jc w:val="center"/>
              <w:rPr>
                <w:rFonts w:ascii="Times New Roman" w:hAnsi="Times New Roman" w:cs="Times New Roman"/>
                <w:sz w:val="22"/>
                <w:szCs w:val="22"/>
              </w:rPr>
            </w:pPr>
            <w:r w:rsidRPr="00AC783B">
              <w:rPr>
                <w:rFonts w:ascii="Times New Roman" w:hAnsi="Times New Roman" w:cs="Times New Roman"/>
                <w:sz w:val="22"/>
                <w:szCs w:val="22"/>
              </w:rPr>
              <w:t>Mobil imza/e-imza içerecek şekilde oluşturulan e-mail ile yapılabilecektir</w:t>
            </w:r>
            <w:r w:rsidRPr="00AC783B">
              <w:rPr>
                <w:rStyle w:val="Internetlink"/>
                <w:rFonts w:ascii="Times New Roman" w:hAnsi="Times New Roman" w:cs="Times New Roman"/>
                <w:bCs/>
                <w:color w:val="000000"/>
                <w:sz w:val="22"/>
                <w:szCs w:val="22"/>
              </w:rPr>
              <w:t>.</w:t>
            </w:r>
          </w:p>
        </w:tc>
        <w:tc>
          <w:tcPr>
            <w:tcW w:w="2693" w:type="dxa"/>
            <w:tcBorders>
              <w:left w:val="single" w:sz="4" w:space="0" w:color="000000"/>
              <w:bottom w:val="single" w:sz="4" w:space="0" w:color="000000"/>
              <w:right w:val="single" w:sz="4" w:space="0" w:color="000000"/>
            </w:tcBorders>
            <w:tcMar>
              <w:top w:w="0" w:type="dxa"/>
              <w:left w:w="108" w:type="dxa"/>
              <w:bottom w:w="0" w:type="dxa"/>
              <w:right w:w="108" w:type="dxa"/>
            </w:tcMar>
            <w:vAlign w:val="center"/>
          </w:tcPr>
          <w:p w14:paraId="541B7F41" w14:textId="4A74A1C9" w:rsidR="00AC783B" w:rsidRPr="00B0678B" w:rsidRDefault="00AC783B" w:rsidP="00AC783B">
            <w:pPr>
              <w:spacing w:before="100" w:beforeAutospacing="1" w:after="100" w:afterAutospacing="1"/>
              <w:jc w:val="center"/>
              <w:rPr>
                <w:rFonts w:ascii="Times New Roman" w:hAnsi="Times New Roman"/>
                <w:lang w:val="en-US"/>
              </w:rPr>
            </w:pPr>
            <w:hyperlink r:id="rId11" w:history="1">
              <w:r w:rsidRPr="00A33D8D">
                <w:rPr>
                  <w:rStyle w:val="Kpr"/>
                  <w:rFonts w:ascii="Times New Roman" w:hAnsi="Times New Roman"/>
                  <w:lang w:val="en-US"/>
                </w:rPr>
                <w:t>kvkk@sushico.com.tr</w:t>
              </w:r>
            </w:hyperlink>
            <w:r>
              <w:rPr>
                <w:rFonts w:ascii="Times New Roman" w:hAnsi="Times New Roman"/>
                <w:lang w:val="en-US"/>
              </w:rPr>
              <w:t xml:space="preserve">   </w:t>
            </w:r>
          </w:p>
          <w:p w14:paraId="26F4E9E8" w14:textId="6D89A212" w:rsidR="00AC783B" w:rsidRPr="00AC783B" w:rsidRDefault="00AC783B" w:rsidP="00AC783B">
            <w:pPr>
              <w:pStyle w:val="Standard"/>
              <w:shd w:val="clear" w:color="auto" w:fill="FFFFFF"/>
              <w:spacing w:line="276" w:lineRule="auto"/>
              <w:ind w:right="260"/>
              <w:jc w:val="center"/>
              <w:rPr>
                <w:rFonts w:ascii="Times New Roman" w:hAnsi="Times New Roman" w:cs="Times New Roman"/>
                <w:sz w:val="22"/>
                <w:szCs w:val="22"/>
              </w:rPr>
            </w:pPr>
          </w:p>
        </w:tc>
        <w:tc>
          <w:tcPr>
            <w:tcW w:w="3118" w:type="dxa"/>
            <w:tcBorders>
              <w:left w:val="single" w:sz="4" w:space="0" w:color="000000"/>
              <w:bottom w:val="single" w:sz="4" w:space="0" w:color="000000"/>
              <w:right w:val="single" w:sz="4" w:space="0" w:color="000000"/>
            </w:tcBorders>
            <w:tcMar>
              <w:top w:w="0" w:type="dxa"/>
              <w:left w:w="108" w:type="dxa"/>
              <w:bottom w:w="0" w:type="dxa"/>
              <w:right w:w="108" w:type="dxa"/>
            </w:tcMar>
          </w:tcPr>
          <w:p w14:paraId="1CBE3004" w14:textId="27F83887" w:rsidR="00AC783B" w:rsidRPr="00AC783B" w:rsidRDefault="00AC783B" w:rsidP="00AC783B">
            <w:pPr>
              <w:pStyle w:val="Standard"/>
              <w:ind w:left="142" w:right="260"/>
              <w:rPr>
                <w:rFonts w:ascii="Times New Roman" w:hAnsi="Times New Roman" w:cs="Times New Roman"/>
                <w:sz w:val="22"/>
                <w:szCs w:val="22"/>
              </w:rPr>
            </w:pPr>
            <w:r w:rsidRPr="00AC783B">
              <w:rPr>
                <w:rFonts w:ascii="Times New Roman" w:hAnsi="Times New Roman" w:cs="Times New Roman"/>
                <w:sz w:val="22"/>
                <w:szCs w:val="22"/>
              </w:rPr>
              <w:t>E-posta ileti içeriğinde işbu formda yer alan ilgili bilgi ve belgeler belirtilerek gereği yerine getirilecek ve konu kısmına “KVKK İlgili Kişi Başvurusu” yazılacaktır.</w:t>
            </w:r>
          </w:p>
        </w:tc>
      </w:tr>
    </w:tbl>
    <w:p w14:paraId="35C2A918" w14:textId="77777777"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sz w:val="22"/>
          <w:szCs w:val="22"/>
        </w:rPr>
        <w:t>Tarafımıza işbu formda belirtilen usul ve esaslara uygun başvuruda bulunmanız halinde; talepleriniz, niteliğine göre en kısa sürede ve en geç otuz gün içinde ücretsiz olarak sonuçlandırır. Ancak, işlemin ayrıca bir maliyeti gerektirmesi hâlinde, Kişisel Verileri Koruma Kurulunca belirlenen tarifedeki ücret talep edilebilecektir.</w:t>
      </w:r>
    </w:p>
    <w:p w14:paraId="07DDDF81" w14:textId="77777777" w:rsidR="00AE3C53" w:rsidRPr="00AC783B" w:rsidRDefault="00AE3C53" w:rsidP="00AE3C53">
      <w:pPr>
        <w:pStyle w:val="Standard"/>
        <w:ind w:left="142" w:right="260"/>
        <w:jc w:val="both"/>
        <w:rPr>
          <w:rFonts w:ascii="Times New Roman" w:hAnsi="Times New Roman" w:cs="Times New Roman"/>
          <w:sz w:val="22"/>
          <w:szCs w:val="22"/>
        </w:rPr>
      </w:pPr>
    </w:p>
    <w:p w14:paraId="65D40CE9" w14:textId="77777777" w:rsidR="00AE3C53" w:rsidRPr="00AC783B" w:rsidRDefault="00AE3C53" w:rsidP="00B367D9">
      <w:pPr>
        <w:pStyle w:val="Standard"/>
        <w:ind w:left="142" w:right="260"/>
        <w:rPr>
          <w:rFonts w:ascii="Times New Roman" w:hAnsi="Times New Roman" w:cs="Times New Roman"/>
          <w:sz w:val="22"/>
          <w:szCs w:val="22"/>
        </w:rPr>
      </w:pPr>
      <w:r w:rsidRPr="00AC783B">
        <w:rPr>
          <w:rFonts w:ascii="Times New Roman" w:hAnsi="Times New Roman" w:cs="Times New Roman"/>
          <w:sz w:val="22"/>
          <w:szCs w:val="22"/>
        </w:rPr>
        <w:t>Yanıtlarımız yazılı veya elektronik ortamdan tarafınıza ulaştırılacaktır. Bu nedenle lütfen tarafınıza ulaşmamızı istediğiniz kanalı ve ilgili bilgileri aşağıdaki şekilde belirtiniz.</w:t>
      </w:r>
    </w:p>
    <w:p w14:paraId="13003791" w14:textId="77777777" w:rsidR="00B367D9" w:rsidRPr="00AC783B" w:rsidRDefault="00B367D9" w:rsidP="00B367D9">
      <w:pPr>
        <w:pStyle w:val="Standard"/>
        <w:ind w:left="142" w:right="260"/>
        <w:rPr>
          <w:rFonts w:ascii="Times New Roman" w:hAnsi="Times New Roman" w:cs="Times New Roman"/>
          <w:sz w:val="22"/>
          <w:szCs w:val="22"/>
        </w:rPr>
      </w:pPr>
    </w:p>
    <w:tbl>
      <w:tblPr>
        <w:tblW w:w="10064" w:type="dxa"/>
        <w:tblInd w:w="250" w:type="dxa"/>
        <w:tblLayout w:type="fixed"/>
        <w:tblCellMar>
          <w:left w:w="10" w:type="dxa"/>
          <w:right w:w="10" w:type="dxa"/>
        </w:tblCellMar>
        <w:tblLook w:val="04A0" w:firstRow="1" w:lastRow="0" w:firstColumn="1" w:lastColumn="0" w:noHBand="0" w:noVBand="1"/>
      </w:tblPr>
      <w:tblGrid>
        <w:gridCol w:w="2547"/>
        <w:gridCol w:w="851"/>
        <w:gridCol w:w="3398"/>
        <w:gridCol w:w="3268"/>
      </w:tblGrid>
      <w:tr w:rsidR="00AE3C53" w:rsidRPr="00AC783B" w14:paraId="5C933C79"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A605EE4" w14:textId="77777777" w:rsidR="00AE3C53" w:rsidRPr="00AC783B" w:rsidRDefault="00AE3C53" w:rsidP="00AE3C53">
            <w:pPr>
              <w:pStyle w:val="Standard"/>
              <w:ind w:left="142" w:right="260"/>
              <w:jc w:val="right"/>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İsim-Soyisim:</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25008F" w14:textId="77777777" w:rsidR="00AE3C53" w:rsidRPr="00AC783B" w:rsidRDefault="00AE3C53" w:rsidP="00AE3C53">
            <w:pPr>
              <w:pStyle w:val="Standard"/>
              <w:ind w:left="142" w:right="260"/>
              <w:rPr>
                <w:rFonts w:ascii="Times New Roman" w:hAnsi="Times New Roman" w:cs="Times New Roman"/>
                <w:sz w:val="22"/>
                <w:szCs w:val="22"/>
              </w:rPr>
            </w:pPr>
          </w:p>
        </w:tc>
      </w:tr>
      <w:tr w:rsidR="00AE3C53" w:rsidRPr="00AC783B" w14:paraId="669E23ED" w14:textId="77777777" w:rsidTr="00AE3C53">
        <w:trPr>
          <w:trHeight w:val="416"/>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1783D596" w14:textId="77777777" w:rsidR="00AE3C53" w:rsidRPr="00AC783B" w:rsidRDefault="00AE3C53" w:rsidP="00AE3C53">
            <w:pPr>
              <w:pStyle w:val="Standard"/>
              <w:ind w:left="142" w:right="260"/>
              <w:jc w:val="right"/>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Kimlik Numarası: (TCKN, Pasaport vb.)</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A596FC" w14:textId="77777777" w:rsidR="00AE3C53" w:rsidRPr="00AC783B" w:rsidRDefault="00AE3C53" w:rsidP="00C35859">
            <w:pPr>
              <w:pStyle w:val="Standard"/>
              <w:ind w:left="142" w:right="261"/>
              <w:rPr>
                <w:rFonts w:ascii="Times New Roman" w:hAnsi="Times New Roman" w:cs="Times New Roman"/>
                <w:sz w:val="22"/>
                <w:szCs w:val="22"/>
              </w:rPr>
            </w:pPr>
          </w:p>
        </w:tc>
      </w:tr>
      <w:tr w:rsidR="00AE3C53" w:rsidRPr="00AC783B" w14:paraId="0B3DD3A7" w14:textId="77777777" w:rsidTr="002F576E">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BD527E4" w14:textId="77777777" w:rsidR="00AE3C53" w:rsidRPr="00AC783B" w:rsidRDefault="00AE3C53" w:rsidP="00AE3C53">
            <w:pPr>
              <w:pStyle w:val="Standard"/>
              <w:ind w:left="142" w:right="260"/>
              <w:jc w:val="right"/>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Telefon:</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684C24" w14:textId="77777777" w:rsidR="00AE3C53" w:rsidRPr="00AC783B" w:rsidRDefault="00AE3C53" w:rsidP="00AE3C53">
            <w:pPr>
              <w:pStyle w:val="Standard"/>
              <w:ind w:left="142" w:right="260"/>
              <w:rPr>
                <w:rFonts w:ascii="Times New Roman" w:hAnsi="Times New Roman" w:cs="Times New Roman"/>
                <w:sz w:val="22"/>
                <w:szCs w:val="22"/>
              </w:rPr>
            </w:pPr>
          </w:p>
        </w:tc>
      </w:tr>
      <w:tr w:rsidR="00AE3C53" w:rsidRPr="00AC783B" w14:paraId="1530B686" w14:textId="77777777" w:rsidTr="002F576E">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5DED6796" w14:textId="77777777" w:rsidR="00AE3C53" w:rsidRPr="00AC783B" w:rsidRDefault="00AE3C53" w:rsidP="00AE3C53">
            <w:pPr>
              <w:pStyle w:val="Standard"/>
              <w:ind w:left="142" w:right="260"/>
              <w:jc w:val="right"/>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Adres:</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ABCEFD" w14:textId="77777777" w:rsidR="00AE3C53" w:rsidRPr="00AC783B" w:rsidRDefault="00AE3C53" w:rsidP="00AE3C53">
            <w:pPr>
              <w:pStyle w:val="Standard"/>
              <w:ind w:left="142" w:right="260"/>
              <w:rPr>
                <w:rFonts w:ascii="Times New Roman" w:hAnsi="Times New Roman" w:cs="Times New Roman"/>
                <w:sz w:val="22"/>
                <w:szCs w:val="22"/>
              </w:rPr>
            </w:pPr>
          </w:p>
        </w:tc>
      </w:tr>
      <w:tr w:rsidR="00AE3C53" w:rsidRPr="00AC783B" w14:paraId="523CF41A" w14:textId="77777777" w:rsidTr="002F576E">
        <w:trPr>
          <w:trHeight w:val="397"/>
        </w:trPr>
        <w:tc>
          <w:tcPr>
            <w:tcW w:w="2547"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8D6FAD7" w14:textId="77777777" w:rsidR="00AE3C53" w:rsidRPr="00AC783B" w:rsidRDefault="00AE3C53" w:rsidP="00AE3C53">
            <w:pPr>
              <w:pStyle w:val="Standard"/>
              <w:ind w:left="142" w:right="260"/>
              <w:jc w:val="right"/>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KEP Adresi:</w:t>
            </w:r>
          </w:p>
        </w:tc>
        <w:tc>
          <w:tcPr>
            <w:tcW w:w="7517"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61BA83" w14:textId="77777777" w:rsidR="00AE3C53" w:rsidRPr="00AC783B" w:rsidRDefault="00AE3C53" w:rsidP="00AE3C53">
            <w:pPr>
              <w:pStyle w:val="Standard"/>
              <w:ind w:left="142" w:right="260"/>
              <w:rPr>
                <w:rFonts w:ascii="Times New Roman" w:hAnsi="Times New Roman" w:cs="Times New Roman"/>
                <w:sz w:val="22"/>
                <w:szCs w:val="22"/>
              </w:rPr>
            </w:pPr>
          </w:p>
        </w:tc>
      </w:tr>
      <w:tr w:rsidR="00AE3C53" w:rsidRPr="00AC783B" w14:paraId="02C48A38" w14:textId="77777777" w:rsidTr="002F576E">
        <w:trPr>
          <w:trHeight w:val="397"/>
        </w:trPr>
        <w:tc>
          <w:tcPr>
            <w:tcW w:w="2547" w:type="dxa"/>
            <w:tcBorders>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076D7259" w14:textId="77777777" w:rsidR="00AE3C53" w:rsidRPr="00AC783B" w:rsidRDefault="00AE3C53" w:rsidP="00AE3C53">
            <w:pPr>
              <w:pStyle w:val="Standard"/>
              <w:ind w:left="142" w:right="260"/>
              <w:jc w:val="right"/>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E-posta:</w:t>
            </w:r>
          </w:p>
        </w:tc>
        <w:tc>
          <w:tcPr>
            <w:tcW w:w="7517" w:type="dxa"/>
            <w:gridSpan w:val="3"/>
            <w:tcBorders>
              <w:left w:val="single" w:sz="4" w:space="0" w:color="000000"/>
              <w:bottom w:val="single" w:sz="4" w:space="0" w:color="000000"/>
              <w:right w:val="single" w:sz="4" w:space="0" w:color="000000"/>
            </w:tcBorders>
            <w:tcMar>
              <w:top w:w="0" w:type="dxa"/>
              <w:left w:w="108" w:type="dxa"/>
              <w:bottom w:w="0" w:type="dxa"/>
              <w:right w:w="108" w:type="dxa"/>
            </w:tcMar>
          </w:tcPr>
          <w:p w14:paraId="0CC87F33" w14:textId="77777777" w:rsidR="00AE3C53" w:rsidRPr="00AC783B" w:rsidRDefault="00AE3C53" w:rsidP="00AE3C53">
            <w:pPr>
              <w:pStyle w:val="Standard"/>
              <w:ind w:left="142" w:right="260"/>
              <w:rPr>
                <w:rFonts w:ascii="Times New Roman" w:hAnsi="Times New Roman" w:cs="Times New Roman"/>
                <w:sz w:val="22"/>
                <w:szCs w:val="22"/>
              </w:rPr>
            </w:pPr>
          </w:p>
        </w:tc>
      </w:tr>
      <w:tr w:rsidR="00AE3C53" w:rsidRPr="00AC783B" w14:paraId="4D7DD577" w14:textId="77777777" w:rsidTr="00AE3C53">
        <w:trPr>
          <w:trHeight w:val="416"/>
        </w:trPr>
        <w:tc>
          <w:tcPr>
            <w:tcW w:w="1006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F72CC8" w14:textId="77777777" w:rsidR="00AE3C53" w:rsidRPr="00AC783B" w:rsidRDefault="00AE3C53" w:rsidP="00AE3C53">
            <w:pPr>
              <w:pStyle w:val="Standard"/>
              <w:ind w:left="142" w:right="260"/>
              <w:jc w:val="center"/>
              <w:rPr>
                <w:rFonts w:ascii="Times New Roman" w:hAnsi="Times New Roman" w:cs="Times New Roman"/>
                <w:sz w:val="22"/>
                <w:szCs w:val="22"/>
              </w:rPr>
            </w:pPr>
            <w:r w:rsidRPr="00AC783B">
              <w:rPr>
                <w:rFonts w:ascii="Times New Roman" w:hAnsi="Times New Roman" w:cs="Times New Roman"/>
                <w:sz w:val="22"/>
                <w:szCs w:val="22"/>
              </w:rPr>
              <w:t>Cevabın aşağıda belirttiğim yöntemle tarafıma gönderilmesini talep ediyorum (Lütfen birini seçiniz)</w:t>
            </w:r>
          </w:p>
        </w:tc>
      </w:tr>
      <w:tr w:rsidR="00AE3C53" w:rsidRPr="00AC783B" w14:paraId="567448D1"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8" w:type="dxa"/>
              <w:bottom w:w="0" w:type="dxa"/>
              <w:right w:w="108" w:type="dxa"/>
            </w:tcMar>
            <w:vAlign w:val="center"/>
          </w:tcPr>
          <w:p w14:paraId="6F731AC8" w14:textId="77777777" w:rsidR="00AE3C53" w:rsidRPr="00AC783B" w:rsidRDefault="00AE3C53" w:rsidP="00AE3C53">
            <w:pPr>
              <w:pStyle w:val="Standard"/>
              <w:ind w:left="142" w:right="260"/>
              <w:jc w:val="center"/>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KEP</w:t>
            </w:r>
          </w:p>
        </w:tc>
        <w:tc>
          <w:tcPr>
            <w:tcW w:w="339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2DD761B8" w14:textId="77777777" w:rsidR="00AE3C53" w:rsidRPr="00AC783B" w:rsidRDefault="00AE3C53" w:rsidP="00AE3C53">
            <w:pPr>
              <w:pStyle w:val="Standard"/>
              <w:ind w:left="142" w:right="260"/>
              <w:jc w:val="center"/>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E-Posta</w:t>
            </w:r>
          </w:p>
        </w:tc>
        <w:tc>
          <w:tcPr>
            <w:tcW w:w="3268" w:type="dxa"/>
            <w:tcBorders>
              <w:top w:val="single" w:sz="4" w:space="0" w:color="000000"/>
              <w:left w:val="single" w:sz="4" w:space="0" w:color="000000"/>
              <w:bottom w:val="single" w:sz="4" w:space="0" w:color="000000"/>
              <w:right w:val="single" w:sz="4" w:space="0" w:color="000000"/>
            </w:tcBorders>
            <w:shd w:val="clear" w:color="auto" w:fill="31849B" w:themeFill="accent5" w:themeFillShade="BF"/>
            <w:tcMar>
              <w:top w:w="0" w:type="dxa"/>
              <w:left w:w="10" w:type="dxa"/>
              <w:bottom w:w="0" w:type="dxa"/>
              <w:right w:w="10" w:type="dxa"/>
            </w:tcMar>
            <w:vAlign w:val="center"/>
          </w:tcPr>
          <w:p w14:paraId="3ACC9B72" w14:textId="79A0C69E" w:rsidR="00AE3C53" w:rsidRPr="00AC783B" w:rsidRDefault="006D14F9" w:rsidP="00AE3C53">
            <w:pPr>
              <w:pStyle w:val="Standard"/>
              <w:ind w:left="142" w:right="260"/>
              <w:jc w:val="center"/>
              <w:rPr>
                <w:rFonts w:ascii="Times New Roman" w:hAnsi="Times New Roman" w:cs="Times New Roman"/>
                <w:color w:val="FFFFFF" w:themeColor="background1"/>
                <w:sz w:val="22"/>
                <w:szCs w:val="22"/>
              </w:rPr>
            </w:pPr>
            <w:r w:rsidRPr="00AC783B">
              <w:rPr>
                <w:rFonts w:ascii="Times New Roman" w:hAnsi="Times New Roman" w:cs="Times New Roman"/>
                <w:b/>
                <w:bCs/>
                <w:color w:val="FFFFFF" w:themeColor="background1"/>
                <w:sz w:val="22"/>
                <w:szCs w:val="22"/>
              </w:rPr>
              <w:t>Adres</w:t>
            </w:r>
          </w:p>
        </w:tc>
      </w:tr>
      <w:tr w:rsidR="00AE3C53" w:rsidRPr="00AC783B" w14:paraId="217DE7DF" w14:textId="77777777" w:rsidTr="00AE3C53">
        <w:trPr>
          <w:trHeight w:val="416"/>
        </w:trPr>
        <w:tc>
          <w:tcPr>
            <w:tcW w:w="339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1A630D" w14:textId="77777777" w:rsidR="00AE3C53" w:rsidRPr="00AC783B" w:rsidRDefault="00AE3C53" w:rsidP="00C35859">
            <w:pPr>
              <w:pStyle w:val="Standard"/>
              <w:ind w:left="142" w:right="261"/>
              <w:jc w:val="center"/>
              <w:rPr>
                <w:rFonts w:ascii="Times New Roman" w:hAnsi="Times New Roman" w:cs="Times New Roman"/>
                <w:sz w:val="22"/>
                <w:szCs w:val="22"/>
              </w:rPr>
            </w:pPr>
            <w:r w:rsidRPr="00AC783B">
              <w:rPr>
                <w:rFonts w:ascii="Times New Roman" w:hAnsi="Times New Roman" w:cs="Times New Roman"/>
                <w:sz w:val="22"/>
                <w:szCs w:val="22"/>
              </w:rPr>
              <w:t>(     )</w:t>
            </w:r>
          </w:p>
        </w:tc>
        <w:tc>
          <w:tcPr>
            <w:tcW w:w="339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7D56BD7D" w14:textId="77777777" w:rsidR="00AE3C53" w:rsidRPr="00AC783B" w:rsidRDefault="00AE3C53" w:rsidP="00C35859">
            <w:pPr>
              <w:pStyle w:val="Standard"/>
              <w:ind w:left="142" w:right="261"/>
              <w:jc w:val="center"/>
              <w:rPr>
                <w:rFonts w:ascii="Times New Roman" w:hAnsi="Times New Roman" w:cs="Times New Roman"/>
                <w:sz w:val="22"/>
                <w:szCs w:val="22"/>
              </w:rPr>
            </w:pPr>
            <w:r w:rsidRPr="00AC783B">
              <w:rPr>
                <w:rFonts w:ascii="Times New Roman" w:hAnsi="Times New Roman" w:cs="Times New Roman"/>
                <w:sz w:val="22"/>
                <w:szCs w:val="22"/>
              </w:rPr>
              <w:t>(     )</w:t>
            </w:r>
          </w:p>
        </w:tc>
        <w:tc>
          <w:tcPr>
            <w:tcW w:w="3268" w:type="dxa"/>
            <w:tcBorders>
              <w:top w:val="single" w:sz="4" w:space="0" w:color="000000"/>
              <w:left w:val="single" w:sz="4" w:space="0" w:color="000000"/>
              <w:bottom w:val="single" w:sz="4" w:space="0" w:color="000000"/>
              <w:right w:val="single" w:sz="4" w:space="0" w:color="000000"/>
            </w:tcBorders>
            <w:tcMar>
              <w:top w:w="0" w:type="dxa"/>
              <w:left w:w="10" w:type="dxa"/>
              <w:bottom w:w="0" w:type="dxa"/>
              <w:right w:w="10" w:type="dxa"/>
            </w:tcMar>
            <w:vAlign w:val="center"/>
          </w:tcPr>
          <w:p w14:paraId="03B06777" w14:textId="77777777" w:rsidR="00AE3C53" w:rsidRPr="00AC783B" w:rsidRDefault="00AE3C53" w:rsidP="00C35859">
            <w:pPr>
              <w:pStyle w:val="Standard"/>
              <w:ind w:left="142" w:right="261"/>
              <w:jc w:val="center"/>
              <w:rPr>
                <w:rFonts w:ascii="Times New Roman" w:hAnsi="Times New Roman" w:cs="Times New Roman"/>
                <w:sz w:val="22"/>
                <w:szCs w:val="22"/>
              </w:rPr>
            </w:pPr>
            <w:r w:rsidRPr="00AC783B">
              <w:rPr>
                <w:rFonts w:ascii="Times New Roman" w:hAnsi="Times New Roman" w:cs="Times New Roman"/>
                <w:sz w:val="22"/>
                <w:szCs w:val="22"/>
              </w:rPr>
              <w:t>(     )</w:t>
            </w:r>
          </w:p>
        </w:tc>
      </w:tr>
    </w:tbl>
    <w:p w14:paraId="76350CDB" w14:textId="4C17897A"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sz w:val="22"/>
          <w:szCs w:val="22"/>
        </w:rPr>
        <w:t xml:space="preserve">Başvurunuzu değerlendirebilmek adına lütfen </w:t>
      </w:r>
      <w:r w:rsidR="006D14F9" w:rsidRPr="00AC783B">
        <w:rPr>
          <w:rFonts w:ascii="Times New Roman" w:hAnsi="Times New Roman" w:cs="Times New Roman"/>
          <w:sz w:val="22"/>
          <w:szCs w:val="22"/>
        </w:rPr>
        <w:t xml:space="preserve">kurumumuz </w:t>
      </w:r>
      <w:r w:rsidRPr="00AC783B">
        <w:rPr>
          <w:rFonts w:ascii="Times New Roman" w:hAnsi="Times New Roman" w:cs="Times New Roman"/>
          <w:sz w:val="22"/>
          <w:szCs w:val="22"/>
        </w:rPr>
        <w:t>ile olan ilişiğinizi aşağıdaki bilgileri yanıtlayarak belirtiniz.</w:t>
      </w:r>
    </w:p>
    <w:tbl>
      <w:tblPr>
        <w:tblW w:w="10088" w:type="dxa"/>
        <w:tblInd w:w="250" w:type="dxa"/>
        <w:tblLayout w:type="fixed"/>
        <w:tblCellMar>
          <w:left w:w="10" w:type="dxa"/>
          <w:right w:w="10" w:type="dxa"/>
        </w:tblCellMar>
        <w:tblLook w:val="04A0" w:firstRow="1" w:lastRow="0" w:firstColumn="1" w:lastColumn="0" w:noHBand="0" w:noVBand="1"/>
      </w:tblPr>
      <w:tblGrid>
        <w:gridCol w:w="4394"/>
        <w:gridCol w:w="5694"/>
      </w:tblGrid>
      <w:tr w:rsidR="00AE3C53" w:rsidRPr="00AC783B" w14:paraId="2A56F26F" w14:textId="77777777" w:rsidTr="00AE3C53">
        <w:tc>
          <w:tcPr>
            <w:tcW w:w="439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C3B2C43" w14:textId="77777777" w:rsidR="00AE3C53" w:rsidRPr="00AC783B" w:rsidRDefault="00AE3C53" w:rsidP="00AE3C53">
            <w:pPr>
              <w:pStyle w:val="Standard"/>
              <w:ind w:left="142" w:right="260"/>
              <w:jc w:val="center"/>
              <w:rPr>
                <w:rFonts w:ascii="Times New Roman" w:hAnsi="Times New Roman" w:cs="Times New Roman"/>
                <w:b/>
                <w:bCs/>
                <w:sz w:val="22"/>
                <w:szCs w:val="22"/>
              </w:rPr>
            </w:pPr>
            <w:r w:rsidRPr="00AC783B">
              <w:rPr>
                <w:rFonts w:ascii="Times New Roman" w:hAnsi="Times New Roman" w:cs="Times New Roman"/>
                <w:b/>
                <w:bCs/>
                <w:sz w:val="22"/>
                <w:szCs w:val="22"/>
              </w:rPr>
              <w:t>İlişik sebebi</w:t>
            </w:r>
          </w:p>
          <w:p w14:paraId="351DE62D" w14:textId="77777777" w:rsidR="00AE3C53" w:rsidRPr="00AC783B" w:rsidRDefault="00AE3C53" w:rsidP="00AE3C53">
            <w:pPr>
              <w:pStyle w:val="Standard"/>
              <w:ind w:left="142" w:right="260"/>
              <w:jc w:val="center"/>
              <w:rPr>
                <w:rFonts w:ascii="Times New Roman" w:hAnsi="Times New Roman" w:cs="Times New Roman"/>
                <w:sz w:val="22"/>
                <w:szCs w:val="22"/>
              </w:rPr>
            </w:pPr>
          </w:p>
        </w:tc>
        <w:tc>
          <w:tcPr>
            <w:tcW w:w="56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140C1C" w14:textId="175B9E77" w:rsidR="00AE3C53" w:rsidRPr="00AC783B" w:rsidRDefault="006D14F9"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t>Müşteri</w:t>
            </w:r>
          </w:p>
          <w:p w14:paraId="37217E1E"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t>Ziyaretçi</w:t>
            </w:r>
          </w:p>
          <w:p w14:paraId="1AF0069D"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t>İş Ortağı</w:t>
            </w:r>
          </w:p>
          <w:p w14:paraId="053A73FB"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lastRenderedPageBreak/>
              <w:t>Bayi</w:t>
            </w:r>
          </w:p>
          <w:p w14:paraId="2E80077A"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t>Tedarikçi</w:t>
            </w:r>
          </w:p>
          <w:p w14:paraId="00AB9C01"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t>Eski Çalışan</w:t>
            </w:r>
          </w:p>
          <w:p w14:paraId="528C8D2E"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b/>
                <w:bCs/>
              </w:rPr>
            </w:pPr>
            <w:r w:rsidRPr="00AC783B">
              <w:rPr>
                <w:rFonts w:ascii="Times New Roman" w:hAnsi="Times New Roman" w:cs="Times New Roman"/>
                <w:b/>
                <w:bCs/>
              </w:rPr>
              <w:t>İş Başvurusu/CV Gönderimi Yapan</w:t>
            </w:r>
          </w:p>
          <w:p w14:paraId="75110E1A" w14:textId="77777777" w:rsidR="00AE3C53" w:rsidRPr="00AC783B" w:rsidRDefault="00AE3C53" w:rsidP="00AE3C53">
            <w:pPr>
              <w:pStyle w:val="ListeParagraf"/>
              <w:numPr>
                <w:ilvl w:val="0"/>
                <w:numId w:val="2"/>
              </w:numPr>
              <w:suppressAutoHyphens/>
              <w:autoSpaceDN w:val="0"/>
              <w:spacing w:after="0" w:line="240" w:lineRule="auto"/>
              <w:ind w:left="41" w:right="260" w:firstLine="0"/>
              <w:contextualSpacing w:val="0"/>
              <w:textAlignment w:val="baseline"/>
              <w:rPr>
                <w:rFonts w:ascii="Times New Roman" w:hAnsi="Times New Roman" w:cs="Times New Roman"/>
              </w:rPr>
            </w:pPr>
            <w:r w:rsidRPr="00AC783B">
              <w:rPr>
                <w:rFonts w:ascii="Times New Roman" w:hAnsi="Times New Roman" w:cs="Times New Roman"/>
                <w:b/>
                <w:bCs/>
              </w:rPr>
              <w:t>Diğer ……………………</w:t>
            </w:r>
          </w:p>
        </w:tc>
      </w:tr>
      <w:tr w:rsidR="00AE3C53" w:rsidRPr="00AC783B" w14:paraId="4EEECFA8" w14:textId="77777777" w:rsidTr="00AE3C53">
        <w:tblPrEx>
          <w:tblLook w:val="0000" w:firstRow="0" w:lastRow="0" w:firstColumn="0" w:lastColumn="0" w:noHBand="0" w:noVBand="0"/>
        </w:tblPrEx>
        <w:trPr>
          <w:trHeight w:val="168"/>
        </w:trPr>
        <w:tc>
          <w:tcPr>
            <w:tcW w:w="10088"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9F50E2" w14:textId="77777777" w:rsidR="00AE3C53" w:rsidRPr="00AC783B" w:rsidRDefault="00AE3C53" w:rsidP="00AE3C53">
            <w:pPr>
              <w:pStyle w:val="Standard"/>
              <w:spacing w:line="360" w:lineRule="auto"/>
              <w:ind w:left="142" w:right="260"/>
              <w:rPr>
                <w:rFonts w:ascii="Times New Roman" w:hAnsi="Times New Roman" w:cs="Times New Roman"/>
                <w:sz w:val="22"/>
                <w:szCs w:val="22"/>
              </w:rPr>
            </w:pPr>
            <w:r w:rsidRPr="00AC783B">
              <w:rPr>
                <w:rFonts w:ascii="Times New Roman" w:hAnsi="Times New Roman" w:cs="Times New Roman"/>
                <w:sz w:val="22"/>
                <w:szCs w:val="22"/>
              </w:rPr>
              <w:lastRenderedPageBreak/>
              <w:t>Açıklama (ilişkinin kaynağı, iletişimde olduğunuz birim, tarih, ilişiğin süresi, sözleşme vb. bilgiler) :………………………………………………………………………………………………………………………………………………………………………………………………………………………………………………. ………………………………….……………………………………………….</w:t>
            </w:r>
          </w:p>
        </w:tc>
      </w:tr>
    </w:tbl>
    <w:p w14:paraId="3AA14CE7" w14:textId="77777777" w:rsidR="00AE3C53" w:rsidRPr="00AC783B" w:rsidRDefault="00AE3C53" w:rsidP="00AE3C53">
      <w:pPr>
        <w:pStyle w:val="Standard"/>
        <w:ind w:left="142" w:right="260"/>
        <w:rPr>
          <w:rFonts w:ascii="Times New Roman" w:hAnsi="Times New Roman" w:cs="Times New Roman"/>
          <w:sz w:val="22"/>
          <w:szCs w:val="22"/>
        </w:rPr>
      </w:pPr>
    </w:p>
    <w:p w14:paraId="591010D5" w14:textId="77777777"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sz w:val="22"/>
          <w:szCs w:val="22"/>
        </w:rPr>
        <w:t xml:space="preserve">Tarafımıza yapacağınız başvuruyu değerlendirebilmek adına lütfen işbu formun ilk kısımda belirtilen ve 6698 sayılı Kişisel Verilerin Korunması Kanunu Madde 11 kapsamında bulunan haklarınız kapsamındaki talebinizi detaylı olarak belirtiniz.  </w:t>
      </w:r>
    </w:p>
    <w:tbl>
      <w:tblPr>
        <w:tblW w:w="10064" w:type="dxa"/>
        <w:tblInd w:w="250" w:type="dxa"/>
        <w:tblLayout w:type="fixed"/>
        <w:tblCellMar>
          <w:left w:w="10" w:type="dxa"/>
          <w:right w:w="10" w:type="dxa"/>
        </w:tblCellMar>
        <w:tblLook w:val="0000" w:firstRow="0" w:lastRow="0" w:firstColumn="0" w:lastColumn="0" w:noHBand="0" w:noVBand="0"/>
      </w:tblPr>
      <w:tblGrid>
        <w:gridCol w:w="10064"/>
      </w:tblGrid>
      <w:tr w:rsidR="00AE3C53" w:rsidRPr="00AC783B" w14:paraId="0332F67C" w14:textId="77777777" w:rsidTr="00826A15">
        <w:trPr>
          <w:trHeight w:val="2417"/>
        </w:trPr>
        <w:tc>
          <w:tcPr>
            <w:tcW w:w="100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62B031" w14:textId="77777777" w:rsidR="00AE3C53" w:rsidRPr="00AC783B" w:rsidRDefault="00AE3C53" w:rsidP="00C35859">
            <w:pPr>
              <w:pStyle w:val="Standard"/>
              <w:ind w:right="261"/>
              <w:rPr>
                <w:rFonts w:ascii="Times New Roman" w:hAnsi="Times New Roman" w:cs="Times New Roman"/>
                <w:sz w:val="22"/>
                <w:szCs w:val="22"/>
              </w:rPr>
            </w:pPr>
          </w:p>
          <w:p w14:paraId="5D0E2875" w14:textId="77777777" w:rsidR="00AE3C53" w:rsidRPr="00AC783B" w:rsidRDefault="00AE3C53" w:rsidP="00C35859">
            <w:pPr>
              <w:pStyle w:val="Standard"/>
              <w:spacing w:line="360" w:lineRule="auto"/>
              <w:ind w:left="142" w:right="260"/>
              <w:rPr>
                <w:rFonts w:ascii="Times New Roman" w:hAnsi="Times New Roman" w:cs="Times New Roman"/>
                <w:sz w:val="22"/>
                <w:szCs w:val="22"/>
              </w:rPr>
            </w:pPr>
            <w:r w:rsidRPr="00AC783B">
              <w:rPr>
                <w:rFonts w:ascii="Times New Roman" w:hAnsi="Times New Roman" w:cs="Times New Roman"/>
                <w:sz w:val="22"/>
                <w:szCs w:val="22"/>
              </w:rPr>
              <w:t>…………………………………………………………………………………………………………………….……………………………………………………………………………………………………………………….……………………………………………………………………………………………………………………….……………………………………………………………………………………………………………………….…………………………………………………………………………………………………………………………..………………………………………………………………………………………………………………………..………………..………………..………………..………………..…………………..</w:t>
            </w:r>
          </w:p>
        </w:tc>
      </w:tr>
    </w:tbl>
    <w:p w14:paraId="5526AEB0" w14:textId="77777777" w:rsidR="005A3CFF" w:rsidRPr="00AC783B" w:rsidRDefault="005A3CFF" w:rsidP="00AE3C53">
      <w:pPr>
        <w:pStyle w:val="Standard"/>
        <w:ind w:left="142" w:right="260"/>
        <w:jc w:val="both"/>
        <w:rPr>
          <w:rFonts w:ascii="Times New Roman" w:hAnsi="Times New Roman" w:cs="Times New Roman"/>
          <w:b/>
          <w:sz w:val="22"/>
          <w:szCs w:val="22"/>
        </w:rPr>
      </w:pPr>
    </w:p>
    <w:p w14:paraId="48088642" w14:textId="77777777"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b/>
          <w:sz w:val="22"/>
          <w:szCs w:val="22"/>
        </w:rPr>
        <w:t>AYDINLATMA METNİ</w:t>
      </w:r>
    </w:p>
    <w:p w14:paraId="0A13672C" w14:textId="6BF3F9E1" w:rsidR="00AE3C53" w:rsidRPr="00AC783B" w:rsidRDefault="00AE3C53" w:rsidP="00AE3C53">
      <w:pPr>
        <w:pStyle w:val="Standard"/>
        <w:ind w:left="142" w:right="260"/>
        <w:jc w:val="both"/>
        <w:rPr>
          <w:rFonts w:ascii="Times New Roman" w:hAnsi="Times New Roman" w:cs="Times New Roman"/>
          <w:sz w:val="22"/>
          <w:szCs w:val="22"/>
        </w:rPr>
      </w:pPr>
      <w:r w:rsidRPr="00AC783B">
        <w:rPr>
          <w:rFonts w:ascii="Times New Roman" w:hAnsi="Times New Roman" w:cs="Times New Roman"/>
          <w:sz w:val="22"/>
          <w:szCs w:val="22"/>
        </w:rPr>
        <w:t xml:space="preserve">İşbu başvuru formu, başvurunuzun değerlendirilerek neticelendirilmesi için </w:t>
      </w:r>
      <w:r w:rsidR="00342E21" w:rsidRPr="00AC783B">
        <w:rPr>
          <w:rFonts w:ascii="Times New Roman" w:hAnsi="Times New Roman" w:cs="Times New Roman"/>
          <w:sz w:val="22"/>
          <w:szCs w:val="22"/>
        </w:rPr>
        <w:t xml:space="preserve">Kurumumuz </w:t>
      </w:r>
      <w:r w:rsidRPr="00AC783B">
        <w:rPr>
          <w:rFonts w:ascii="Times New Roman" w:hAnsi="Times New Roman" w:cs="Times New Roman"/>
          <w:sz w:val="22"/>
          <w:szCs w:val="22"/>
        </w:rPr>
        <w:t xml:space="preserve">ile olan ilişkinizi tespit etmek başvurunuzda yer alan talepleri yanıtlamak, ilgili kişi olarak kişisel verilerinizi tespit etmek ve ilgili başvurunuza doğru ve kanuni süresinde cevap verebilmek için tanzim edilmiştir. </w:t>
      </w:r>
      <w:r w:rsidR="00D43092" w:rsidRPr="00AC783B">
        <w:rPr>
          <w:rFonts w:ascii="Times New Roman" w:hAnsi="Times New Roman" w:cs="Times New Roman"/>
          <w:sz w:val="22"/>
          <w:szCs w:val="22"/>
        </w:rPr>
        <w:t>Kurumumuzun</w:t>
      </w:r>
      <w:r w:rsidRPr="00AC783B">
        <w:rPr>
          <w:rFonts w:ascii="Times New Roman" w:hAnsi="Times New Roman" w:cs="Times New Roman"/>
          <w:sz w:val="22"/>
          <w:szCs w:val="22"/>
        </w:rPr>
        <w:t xml:space="preserve">, başvuru kapsamında kimlik ve yetki tespiti için ve başvurunun değerlendirilmesi için ek bilgi ve belge talep etme hakkını saklıdır. Başvurunuz kapsamında ilettiğiniz taleplerinize ilişkin bilgi ve belgelerin yetkili kişi tarafından iletilmesi ve doğru ve güncel olması gereklidir. Yetkisiz bir başvuru yapılması halinde ve bilgilerin doğru ve güncel olmadığının tespiti halinde </w:t>
      </w:r>
      <w:r w:rsidR="00342E21" w:rsidRPr="00AC783B">
        <w:rPr>
          <w:rFonts w:ascii="Times New Roman" w:hAnsi="Times New Roman" w:cs="Times New Roman"/>
          <w:sz w:val="22"/>
          <w:szCs w:val="22"/>
        </w:rPr>
        <w:t>Kurumumuz</w:t>
      </w:r>
      <w:r w:rsidRPr="00AC783B">
        <w:rPr>
          <w:rFonts w:ascii="Times New Roman" w:hAnsi="Times New Roman" w:cs="Times New Roman"/>
          <w:sz w:val="22"/>
          <w:szCs w:val="22"/>
        </w:rPr>
        <w:t xml:space="preserve">, sorumluluk almayacaktır ve bu durumda </w:t>
      </w:r>
      <w:r w:rsidR="00D43092" w:rsidRPr="00AC783B">
        <w:rPr>
          <w:rFonts w:ascii="Times New Roman" w:hAnsi="Times New Roman" w:cs="Times New Roman"/>
          <w:sz w:val="22"/>
          <w:szCs w:val="22"/>
        </w:rPr>
        <w:t xml:space="preserve">Kurumumuzun </w:t>
      </w:r>
      <w:r w:rsidRPr="00AC783B">
        <w:rPr>
          <w:rFonts w:ascii="Times New Roman" w:hAnsi="Times New Roman" w:cs="Times New Roman"/>
          <w:sz w:val="22"/>
          <w:szCs w:val="22"/>
        </w:rPr>
        <w:t xml:space="preserve">başvuruyu reddetme hakkı saklıdır. İşbu formda belirtilen ve tarafımıza iletilen bilgi ve belgeler Kanun’un 13’üncü maddesi uyarınca yapılan başvurunun değerlendirilmesi, cevaplandırılması ve neticelendirilmesi amaçlarıyla sınırlı olarak </w:t>
      </w:r>
      <w:r w:rsidR="00D43092" w:rsidRPr="00AC783B">
        <w:rPr>
          <w:rFonts w:ascii="Times New Roman" w:hAnsi="Times New Roman" w:cs="Times New Roman"/>
          <w:sz w:val="22"/>
          <w:szCs w:val="22"/>
        </w:rPr>
        <w:t xml:space="preserve">Kurumumuz </w:t>
      </w:r>
      <w:r w:rsidRPr="00AC783B">
        <w:rPr>
          <w:rFonts w:ascii="Times New Roman" w:hAnsi="Times New Roman" w:cs="Times New Roman"/>
          <w:sz w:val="22"/>
          <w:szCs w:val="22"/>
        </w:rPr>
        <w:t xml:space="preserve">tarafından işlenecektir.  İşbu fom ve başvuru kapsamında elde edilen bilgiler yazılı, sözlü olarak ve elektronik ortamda yahut fiziki ortamda toplanabilecektir. İşbu kapsamda yürütülen inceleme doğrultusunda ilgili bilgiler </w:t>
      </w:r>
      <w:r w:rsidR="00342E21" w:rsidRPr="00AC783B">
        <w:rPr>
          <w:rFonts w:ascii="Times New Roman" w:hAnsi="Times New Roman" w:cs="Times New Roman"/>
          <w:sz w:val="22"/>
          <w:szCs w:val="22"/>
        </w:rPr>
        <w:t xml:space="preserve">Kurumumuz </w:t>
      </w:r>
      <w:r w:rsidRPr="00AC783B">
        <w:rPr>
          <w:rFonts w:ascii="Times New Roman" w:hAnsi="Times New Roman" w:cs="Times New Roman"/>
          <w:sz w:val="22"/>
          <w:szCs w:val="22"/>
        </w:rPr>
        <w:t>ve iştirakleri ile söz konusu başvurunun neticelendirilmesi için avukatlık ofisi gibi hizmet alınan üçüncü kişi ve şirketler ile paylaşılabilecektir. 6698 sayılı Kanun 11. Maddede yer alan haklarınızı işbu formda belirtilen usul ve koşullarda kullanabilirsiniz.</w:t>
      </w:r>
    </w:p>
    <w:p w14:paraId="2569CA9E" w14:textId="77777777" w:rsidR="00AE3C53" w:rsidRPr="00AC783B" w:rsidRDefault="00AE3C53" w:rsidP="00AE3C53">
      <w:pPr>
        <w:pStyle w:val="Standard"/>
        <w:ind w:left="142" w:right="260"/>
        <w:jc w:val="both"/>
        <w:rPr>
          <w:rFonts w:ascii="Times New Roman" w:hAnsi="Times New Roman" w:cs="Times New Roman"/>
          <w:b/>
          <w:bCs/>
          <w:sz w:val="22"/>
          <w:szCs w:val="22"/>
        </w:rPr>
      </w:pPr>
    </w:p>
    <w:p w14:paraId="668EDBC0" w14:textId="77777777" w:rsidR="00832C0F" w:rsidRPr="00AC783B" w:rsidRDefault="00832C0F" w:rsidP="00832C0F">
      <w:pPr>
        <w:pStyle w:val="Standard"/>
        <w:ind w:left="142" w:right="260"/>
        <w:rPr>
          <w:rFonts w:ascii="Times New Roman" w:hAnsi="Times New Roman" w:cs="Times New Roman"/>
          <w:b/>
          <w:bCs/>
          <w:sz w:val="22"/>
          <w:szCs w:val="22"/>
        </w:rPr>
      </w:pPr>
      <w:r w:rsidRPr="00AC783B">
        <w:rPr>
          <w:rFonts w:ascii="Times New Roman" w:hAnsi="Times New Roman" w:cs="Times New Roman"/>
          <w:b/>
          <w:bCs/>
          <w:sz w:val="22"/>
          <w:szCs w:val="22"/>
        </w:rPr>
        <w:t>Başvuru Tarihi :</w:t>
      </w:r>
    </w:p>
    <w:p w14:paraId="1191321D" w14:textId="77777777" w:rsidR="00AE3C53" w:rsidRPr="00AC783B" w:rsidRDefault="00832C0F" w:rsidP="00832C0F">
      <w:pPr>
        <w:pStyle w:val="Standard"/>
        <w:ind w:left="142" w:right="260"/>
        <w:jc w:val="right"/>
        <w:rPr>
          <w:rFonts w:ascii="Times New Roman" w:hAnsi="Times New Roman" w:cs="Times New Roman"/>
          <w:b/>
          <w:bCs/>
          <w:sz w:val="22"/>
          <w:szCs w:val="22"/>
        </w:rPr>
      </w:pPr>
      <w:r w:rsidRPr="00AC783B">
        <w:rPr>
          <w:rFonts w:ascii="Times New Roman" w:hAnsi="Times New Roman" w:cs="Times New Roman"/>
          <w:b/>
          <w:bCs/>
          <w:sz w:val="22"/>
          <w:szCs w:val="22"/>
        </w:rPr>
        <w:t xml:space="preserve">İlgili Kişi </w:t>
      </w:r>
      <w:r w:rsidR="00AE3C53" w:rsidRPr="00AC783B">
        <w:rPr>
          <w:rFonts w:ascii="Times New Roman" w:hAnsi="Times New Roman" w:cs="Times New Roman"/>
          <w:b/>
          <w:bCs/>
          <w:sz w:val="22"/>
          <w:szCs w:val="22"/>
        </w:rPr>
        <w:t xml:space="preserve">Adı </w:t>
      </w:r>
      <w:r w:rsidRPr="00AC783B">
        <w:rPr>
          <w:rFonts w:ascii="Times New Roman" w:hAnsi="Times New Roman" w:cs="Times New Roman"/>
          <w:b/>
          <w:bCs/>
          <w:sz w:val="22"/>
          <w:szCs w:val="22"/>
        </w:rPr>
        <w:t xml:space="preserve">&amp; </w:t>
      </w:r>
      <w:r w:rsidR="00AE3C53" w:rsidRPr="00AC783B">
        <w:rPr>
          <w:rFonts w:ascii="Times New Roman" w:hAnsi="Times New Roman" w:cs="Times New Roman"/>
          <w:b/>
          <w:bCs/>
          <w:sz w:val="22"/>
          <w:szCs w:val="22"/>
        </w:rPr>
        <w:t>Soyadı</w:t>
      </w:r>
    </w:p>
    <w:p w14:paraId="0A3C4274" w14:textId="77777777" w:rsidR="00BB2F42" w:rsidRPr="00AC783B" w:rsidRDefault="00AE3C53" w:rsidP="00832C0F">
      <w:pPr>
        <w:pStyle w:val="Standard"/>
        <w:ind w:left="7930" w:right="260" w:firstLine="566"/>
        <w:jc w:val="center"/>
        <w:rPr>
          <w:rFonts w:ascii="Times New Roman" w:hAnsi="Times New Roman" w:cs="Times New Roman"/>
          <w:b/>
          <w:bCs/>
          <w:sz w:val="22"/>
          <w:szCs w:val="22"/>
        </w:rPr>
      </w:pPr>
      <w:r w:rsidRPr="00AC783B">
        <w:rPr>
          <w:rFonts w:ascii="Times New Roman" w:hAnsi="Times New Roman" w:cs="Times New Roman"/>
          <w:b/>
          <w:bCs/>
          <w:sz w:val="22"/>
          <w:szCs w:val="22"/>
        </w:rPr>
        <w:t>İmza</w:t>
      </w:r>
    </w:p>
    <w:sectPr w:rsidR="00BB2F42" w:rsidRPr="00AC783B" w:rsidSect="00F33572">
      <w:footerReference w:type="default" r:id="rId12"/>
      <w:pgSz w:w="11906" w:h="16838" w:code="9"/>
      <w:pgMar w:top="720" w:right="720" w:bottom="828" w:left="720" w:header="709" w:footer="18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61E7F" w14:textId="77777777" w:rsidR="00D7326E" w:rsidRDefault="00D7326E" w:rsidP="008F21B1">
      <w:pPr>
        <w:spacing w:after="0" w:line="240" w:lineRule="auto"/>
      </w:pPr>
      <w:r>
        <w:separator/>
      </w:r>
    </w:p>
  </w:endnote>
  <w:endnote w:type="continuationSeparator" w:id="0">
    <w:p w14:paraId="53DF3329" w14:textId="77777777" w:rsidR="00D7326E" w:rsidRDefault="00D7326E" w:rsidP="008F21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DF523" w14:textId="65875E3D" w:rsidR="00481B35" w:rsidRDefault="00AC783B" w:rsidP="00F33572">
    <w:pPr>
      <w:pStyle w:val="Default"/>
      <w:ind w:left="-426" w:right="-284"/>
    </w:pPr>
    <w:r>
      <w:rPr>
        <w:rFonts w:eastAsia="Times New Roman"/>
        <w:sz w:val="20"/>
        <w:szCs w:val="20"/>
        <w:lang w:eastAsia="tr-TR"/>
      </w:rPr>
      <w:tab/>
    </w:r>
    <w:r w:rsidR="00481B35">
      <w:rPr>
        <w:rFonts w:eastAsia="Times New Roman"/>
        <w:sz w:val="20"/>
        <w:szCs w:val="20"/>
        <w:lang w:eastAsia="tr-TR"/>
      </w:rPr>
      <w:tab/>
    </w:r>
    <w:r w:rsidR="00F33572">
      <w:rPr>
        <w:rFonts w:eastAsia="Times New Roman"/>
        <w:sz w:val="20"/>
        <w:szCs w:val="20"/>
        <w:lang w:eastAsia="tr-TR"/>
      </w:rPr>
      <w:t xml:space="preserve">        </w:t>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F33572">
      <w:rPr>
        <w:rFonts w:eastAsia="Times New Roman"/>
        <w:sz w:val="20"/>
        <w:szCs w:val="20"/>
        <w:lang w:eastAsia="tr-TR"/>
      </w:rPr>
      <w:tab/>
    </w:r>
    <w:r w:rsidR="00481B35">
      <w:rPr>
        <w:rFonts w:eastAsia="Times New Roman"/>
        <w:sz w:val="20"/>
        <w:szCs w:val="20"/>
        <w:lang w:eastAsia="tr-TR"/>
      </w:rPr>
      <w:t xml:space="preserve">Sayfa </w:t>
    </w:r>
    <w:r w:rsidR="00481B35" w:rsidRPr="005B38AC">
      <w:rPr>
        <w:rFonts w:eastAsia="Times New Roman"/>
        <w:sz w:val="20"/>
        <w:szCs w:val="20"/>
        <w:lang w:eastAsia="tr-TR"/>
      </w:rPr>
      <w:fldChar w:fldCharType="begin"/>
    </w:r>
    <w:r w:rsidR="00481B35" w:rsidRPr="005B38AC">
      <w:rPr>
        <w:rFonts w:eastAsia="Times New Roman"/>
        <w:sz w:val="20"/>
        <w:szCs w:val="20"/>
        <w:lang w:eastAsia="tr-TR"/>
      </w:rPr>
      <w:instrText xml:space="preserve"> PAGE </w:instrText>
    </w:r>
    <w:r w:rsidR="00481B35" w:rsidRPr="005B38AC">
      <w:rPr>
        <w:rFonts w:eastAsia="Times New Roman"/>
        <w:sz w:val="20"/>
        <w:szCs w:val="20"/>
        <w:lang w:eastAsia="tr-TR"/>
      </w:rPr>
      <w:fldChar w:fldCharType="separate"/>
    </w:r>
    <w:r>
      <w:rPr>
        <w:rFonts w:eastAsia="Times New Roman"/>
        <w:noProof/>
        <w:sz w:val="20"/>
        <w:szCs w:val="20"/>
        <w:lang w:eastAsia="tr-TR"/>
      </w:rPr>
      <w:t>1</w:t>
    </w:r>
    <w:r w:rsidR="00481B35" w:rsidRPr="005B38AC">
      <w:rPr>
        <w:rFonts w:eastAsia="Times New Roman"/>
        <w:sz w:val="20"/>
        <w:szCs w:val="20"/>
        <w:lang w:eastAsia="tr-TR"/>
      </w:rPr>
      <w:fldChar w:fldCharType="end"/>
    </w:r>
    <w:r w:rsidR="00481B35" w:rsidRPr="005B38AC">
      <w:rPr>
        <w:rFonts w:eastAsia="Times New Roman"/>
        <w:sz w:val="20"/>
        <w:szCs w:val="20"/>
        <w:lang w:eastAsia="tr-TR"/>
      </w:rPr>
      <w:t>/</w:t>
    </w:r>
    <w:r w:rsidR="00481B35" w:rsidRPr="005B38AC">
      <w:rPr>
        <w:rFonts w:eastAsia="Times New Roman"/>
        <w:sz w:val="20"/>
        <w:szCs w:val="20"/>
        <w:lang w:eastAsia="tr-TR"/>
      </w:rPr>
      <w:fldChar w:fldCharType="begin"/>
    </w:r>
    <w:r w:rsidR="00481B35" w:rsidRPr="005B38AC">
      <w:rPr>
        <w:rFonts w:eastAsia="Times New Roman"/>
        <w:sz w:val="20"/>
        <w:szCs w:val="20"/>
        <w:lang w:eastAsia="tr-TR"/>
      </w:rPr>
      <w:instrText xml:space="preserve"> NUMPAGES </w:instrText>
    </w:r>
    <w:r w:rsidR="00481B35" w:rsidRPr="005B38AC">
      <w:rPr>
        <w:rFonts w:eastAsia="Times New Roman"/>
        <w:sz w:val="20"/>
        <w:szCs w:val="20"/>
        <w:lang w:eastAsia="tr-TR"/>
      </w:rPr>
      <w:fldChar w:fldCharType="separate"/>
    </w:r>
    <w:r>
      <w:rPr>
        <w:rFonts w:eastAsia="Times New Roman"/>
        <w:noProof/>
        <w:sz w:val="20"/>
        <w:szCs w:val="20"/>
        <w:lang w:eastAsia="tr-TR"/>
      </w:rPr>
      <w:t>2</w:t>
    </w:r>
    <w:r w:rsidR="00481B35" w:rsidRPr="005B38AC">
      <w:rPr>
        <w:rFonts w:eastAsia="Times New Roman"/>
        <w:sz w:val="20"/>
        <w:szCs w:val="20"/>
        <w:lang w:eastAsia="tr-TR"/>
      </w:rPr>
      <w:fldChar w:fldCharType="end"/>
    </w:r>
  </w:p>
  <w:p w14:paraId="02BB2D00" w14:textId="77777777" w:rsidR="00481B35" w:rsidRDefault="00481B3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8A386" w14:textId="77777777" w:rsidR="00D7326E" w:rsidRDefault="00D7326E" w:rsidP="008F21B1">
      <w:pPr>
        <w:spacing w:after="0" w:line="240" w:lineRule="auto"/>
      </w:pPr>
      <w:r>
        <w:separator/>
      </w:r>
    </w:p>
  </w:footnote>
  <w:footnote w:type="continuationSeparator" w:id="0">
    <w:p w14:paraId="2E413435" w14:textId="77777777" w:rsidR="00D7326E" w:rsidRDefault="00D7326E" w:rsidP="008F21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8pt;height:10.8pt" o:bullet="t">
        <v:imagedata r:id="rId1" o:title="mso345E"/>
      </v:shape>
    </w:pict>
  </w:numPicBullet>
  <w:abstractNum w:abstractNumId="0" w15:restartNumberingAfterBreak="0">
    <w:nsid w:val="171407C3"/>
    <w:multiLevelType w:val="hybridMultilevel"/>
    <w:tmpl w:val="9D72A768"/>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A5400A2"/>
    <w:multiLevelType w:val="hybridMultilevel"/>
    <w:tmpl w:val="F71EECFA"/>
    <w:lvl w:ilvl="0" w:tplc="041F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GzMDAzMLUwNjG0NLNU0lEKTi0uzszPAykwqgUAmV3HuCwAAAA="/>
  </w:docVars>
  <w:rsids>
    <w:rsidRoot w:val="006C4AC9"/>
    <w:rsid w:val="00000C94"/>
    <w:rsid w:val="000121EF"/>
    <w:rsid w:val="00061B7A"/>
    <w:rsid w:val="000D1E11"/>
    <w:rsid w:val="000E695E"/>
    <w:rsid w:val="00104240"/>
    <w:rsid w:val="00117FC1"/>
    <w:rsid w:val="001201F7"/>
    <w:rsid w:val="00127F90"/>
    <w:rsid w:val="00147E92"/>
    <w:rsid w:val="001A2EC8"/>
    <w:rsid w:val="001C6A89"/>
    <w:rsid w:val="001C6E0B"/>
    <w:rsid w:val="001E3692"/>
    <w:rsid w:val="001F6505"/>
    <w:rsid w:val="00201080"/>
    <w:rsid w:val="00254E36"/>
    <w:rsid w:val="00276DD7"/>
    <w:rsid w:val="00283882"/>
    <w:rsid w:val="002A0206"/>
    <w:rsid w:val="002C0200"/>
    <w:rsid w:val="002E140B"/>
    <w:rsid w:val="002F576E"/>
    <w:rsid w:val="003166EE"/>
    <w:rsid w:val="003167EE"/>
    <w:rsid w:val="003217AA"/>
    <w:rsid w:val="00322492"/>
    <w:rsid w:val="003359DD"/>
    <w:rsid w:val="00342E21"/>
    <w:rsid w:val="003B5355"/>
    <w:rsid w:val="003C0E41"/>
    <w:rsid w:val="003E6967"/>
    <w:rsid w:val="004117FA"/>
    <w:rsid w:val="00412147"/>
    <w:rsid w:val="004758AD"/>
    <w:rsid w:val="00481B35"/>
    <w:rsid w:val="004E56D8"/>
    <w:rsid w:val="00585FBD"/>
    <w:rsid w:val="005A3CFF"/>
    <w:rsid w:val="005B2D9D"/>
    <w:rsid w:val="006547A4"/>
    <w:rsid w:val="00674D68"/>
    <w:rsid w:val="006C4AC9"/>
    <w:rsid w:val="006D14F9"/>
    <w:rsid w:val="00711D39"/>
    <w:rsid w:val="0071573A"/>
    <w:rsid w:val="00737091"/>
    <w:rsid w:val="00741300"/>
    <w:rsid w:val="00783DC6"/>
    <w:rsid w:val="007A59FE"/>
    <w:rsid w:val="007E0285"/>
    <w:rsid w:val="00805FA6"/>
    <w:rsid w:val="00826A15"/>
    <w:rsid w:val="00832C0F"/>
    <w:rsid w:val="008611D7"/>
    <w:rsid w:val="008C603B"/>
    <w:rsid w:val="008E05B1"/>
    <w:rsid w:val="008E2532"/>
    <w:rsid w:val="008F21B1"/>
    <w:rsid w:val="0090719A"/>
    <w:rsid w:val="009276A4"/>
    <w:rsid w:val="00941E6D"/>
    <w:rsid w:val="0094598C"/>
    <w:rsid w:val="009474E9"/>
    <w:rsid w:val="009556E8"/>
    <w:rsid w:val="0097356B"/>
    <w:rsid w:val="00980FE3"/>
    <w:rsid w:val="009912C2"/>
    <w:rsid w:val="009A0698"/>
    <w:rsid w:val="009F6BFA"/>
    <w:rsid w:val="009F7C0B"/>
    <w:rsid w:val="00A247A7"/>
    <w:rsid w:val="00A34C24"/>
    <w:rsid w:val="00A426D2"/>
    <w:rsid w:val="00A66367"/>
    <w:rsid w:val="00A663F3"/>
    <w:rsid w:val="00A727C4"/>
    <w:rsid w:val="00AA27C7"/>
    <w:rsid w:val="00AC0BF2"/>
    <w:rsid w:val="00AC783B"/>
    <w:rsid w:val="00AE3C53"/>
    <w:rsid w:val="00AF0048"/>
    <w:rsid w:val="00AF23D5"/>
    <w:rsid w:val="00B367D9"/>
    <w:rsid w:val="00B75C67"/>
    <w:rsid w:val="00B855AB"/>
    <w:rsid w:val="00BA2BB1"/>
    <w:rsid w:val="00BB2F42"/>
    <w:rsid w:val="00BB6657"/>
    <w:rsid w:val="00BF351B"/>
    <w:rsid w:val="00C07029"/>
    <w:rsid w:val="00C11CD6"/>
    <w:rsid w:val="00C22C2C"/>
    <w:rsid w:val="00C2548B"/>
    <w:rsid w:val="00C35859"/>
    <w:rsid w:val="00C76D21"/>
    <w:rsid w:val="00CD7590"/>
    <w:rsid w:val="00D27A76"/>
    <w:rsid w:val="00D337A5"/>
    <w:rsid w:val="00D34F56"/>
    <w:rsid w:val="00D37568"/>
    <w:rsid w:val="00D43092"/>
    <w:rsid w:val="00D53F09"/>
    <w:rsid w:val="00D638AB"/>
    <w:rsid w:val="00D7326E"/>
    <w:rsid w:val="00D82788"/>
    <w:rsid w:val="00DA01A2"/>
    <w:rsid w:val="00DA7E3A"/>
    <w:rsid w:val="00DC379F"/>
    <w:rsid w:val="00DC43F8"/>
    <w:rsid w:val="00DD1474"/>
    <w:rsid w:val="00DF7A27"/>
    <w:rsid w:val="00E12591"/>
    <w:rsid w:val="00E27A3E"/>
    <w:rsid w:val="00E407E8"/>
    <w:rsid w:val="00E447DD"/>
    <w:rsid w:val="00E50203"/>
    <w:rsid w:val="00F076A8"/>
    <w:rsid w:val="00F15BB3"/>
    <w:rsid w:val="00F33572"/>
    <w:rsid w:val="00F90EF6"/>
    <w:rsid w:val="00FD3066"/>
    <w:rsid w:val="00FE5EEE"/>
    <w:rsid w:val="00FF55ED"/>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18A71A"/>
  <w15:docId w15:val="{5E16C9FD-FBA3-4ECC-8478-9E999B20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1B1"/>
    <w:rPr>
      <w:rFonts w:ascii="Calibri" w:eastAsia="Times New Roman"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21B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21B1"/>
    <w:rPr>
      <w:rFonts w:ascii="Calibri" w:eastAsia="Times New Roman" w:hAnsi="Calibri" w:cs="Times New Roman"/>
    </w:rPr>
  </w:style>
  <w:style w:type="paragraph" w:styleId="AltBilgi">
    <w:name w:val="footer"/>
    <w:basedOn w:val="Normal"/>
    <w:link w:val="AltBilgiChar"/>
    <w:uiPriority w:val="99"/>
    <w:unhideWhenUsed/>
    <w:rsid w:val="008F21B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21B1"/>
    <w:rPr>
      <w:rFonts w:ascii="Calibri" w:eastAsia="Times New Roman" w:hAnsi="Calibri" w:cs="Times New Roman"/>
    </w:rPr>
  </w:style>
  <w:style w:type="paragraph" w:styleId="BalonMetni">
    <w:name w:val="Balloon Text"/>
    <w:basedOn w:val="Normal"/>
    <w:link w:val="BalonMetniChar"/>
    <w:uiPriority w:val="99"/>
    <w:semiHidden/>
    <w:unhideWhenUsed/>
    <w:rsid w:val="008F21B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21B1"/>
    <w:rPr>
      <w:rFonts w:ascii="Tahoma" w:eastAsia="Times New Roman" w:hAnsi="Tahoma" w:cs="Tahoma"/>
      <w:sz w:val="16"/>
      <w:szCs w:val="16"/>
    </w:rPr>
  </w:style>
  <w:style w:type="paragraph" w:styleId="ListeParagraf">
    <w:name w:val="List Paragraph"/>
    <w:basedOn w:val="Normal"/>
    <w:qFormat/>
    <w:rsid w:val="00412147"/>
    <w:pPr>
      <w:ind w:left="720"/>
      <w:contextualSpacing/>
    </w:pPr>
    <w:rPr>
      <w:rFonts w:asciiTheme="minorHAnsi" w:eastAsiaTheme="minorHAnsi" w:hAnsiTheme="minorHAnsi" w:cstheme="minorBidi"/>
    </w:rPr>
  </w:style>
  <w:style w:type="paragraph" w:customStyle="1" w:styleId="Default">
    <w:name w:val="Default"/>
    <w:rsid w:val="00481B35"/>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48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qFormat/>
    <w:rsid w:val="00AE3C53"/>
    <w:pPr>
      <w:suppressAutoHyphens/>
      <w:spacing w:after="0" w:line="240" w:lineRule="auto"/>
      <w:textAlignment w:val="baseline"/>
    </w:pPr>
    <w:rPr>
      <w:rFonts w:ascii="Liberation Serif" w:eastAsia="NSimSun" w:hAnsi="Liberation Serif" w:cs="Arial"/>
      <w:kern w:val="2"/>
      <w:sz w:val="24"/>
      <w:szCs w:val="24"/>
      <w:lang w:eastAsia="zh-CN" w:bidi="hi-IN"/>
    </w:rPr>
  </w:style>
  <w:style w:type="character" w:customStyle="1" w:styleId="Internetlink">
    <w:name w:val="Internet link"/>
    <w:basedOn w:val="VarsaylanParagrafYazTipi"/>
    <w:rsid w:val="00AE3C53"/>
    <w:rPr>
      <w:color w:val="0563C1"/>
      <w:u w:val="single"/>
    </w:rPr>
  </w:style>
  <w:style w:type="character" w:styleId="Kpr">
    <w:name w:val="Hyperlink"/>
    <w:basedOn w:val="VarsaylanParagrafYazTipi"/>
    <w:uiPriority w:val="99"/>
    <w:unhideWhenUsed/>
    <w:rsid w:val="00AC783B"/>
    <w:rPr>
      <w:color w:val="0000FF" w:themeColor="hyperlink"/>
      <w:u w:val="single"/>
    </w:rPr>
  </w:style>
  <w:style w:type="character" w:styleId="AklamaBavurusu">
    <w:name w:val="annotation reference"/>
    <w:basedOn w:val="VarsaylanParagrafYazTipi"/>
    <w:uiPriority w:val="99"/>
    <w:rsid w:val="00AC783B"/>
    <w:rPr>
      <w:sz w:val="16"/>
      <w:szCs w:val="16"/>
    </w:rPr>
  </w:style>
  <w:style w:type="paragraph" w:styleId="AklamaMetni">
    <w:name w:val="annotation text"/>
    <w:basedOn w:val="Normal"/>
    <w:link w:val="AklamaMetniChar"/>
    <w:uiPriority w:val="99"/>
    <w:rsid w:val="00AC783B"/>
    <w:pPr>
      <w:suppressAutoHyphens/>
      <w:autoSpaceDN w:val="0"/>
      <w:spacing w:after="0" w:line="240" w:lineRule="auto"/>
      <w:textAlignment w:val="baseline"/>
    </w:pPr>
    <w:rPr>
      <w:rFonts w:ascii="Liberation Serif" w:eastAsia="NSimSun" w:hAnsi="Liberation Serif" w:cs="Mangal"/>
      <w:kern w:val="3"/>
      <w:sz w:val="20"/>
      <w:szCs w:val="18"/>
      <w:lang w:eastAsia="zh-CN" w:bidi="hi-IN"/>
    </w:rPr>
  </w:style>
  <w:style w:type="character" w:customStyle="1" w:styleId="AklamaMetniChar">
    <w:name w:val="Açıklama Metni Char"/>
    <w:basedOn w:val="VarsaylanParagrafYazTipi"/>
    <w:link w:val="AklamaMetni"/>
    <w:uiPriority w:val="99"/>
    <w:rsid w:val="00AC783B"/>
    <w:rPr>
      <w:rFonts w:ascii="Liberation Serif" w:eastAsia="NSimSun" w:hAnsi="Liberation Serif" w:cs="Mangal"/>
      <w:kern w:val="3"/>
      <w:sz w:val="20"/>
      <w:szCs w:val="18"/>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071310">
      <w:bodyDiv w:val="1"/>
      <w:marLeft w:val="0"/>
      <w:marRight w:val="0"/>
      <w:marTop w:val="0"/>
      <w:marBottom w:val="0"/>
      <w:divBdr>
        <w:top w:val="none" w:sz="0" w:space="0" w:color="auto"/>
        <w:left w:val="none" w:sz="0" w:space="0" w:color="auto"/>
        <w:bottom w:val="none" w:sz="0" w:space="0" w:color="auto"/>
        <w:right w:val="none" w:sz="0" w:space="0" w:color="auto"/>
      </w:divBdr>
    </w:div>
    <w:div w:id="1452360287">
      <w:bodyDiv w:val="1"/>
      <w:marLeft w:val="0"/>
      <w:marRight w:val="0"/>
      <w:marTop w:val="0"/>
      <w:marBottom w:val="0"/>
      <w:divBdr>
        <w:top w:val="none" w:sz="0" w:space="0" w:color="auto"/>
        <w:left w:val="none" w:sz="0" w:space="0" w:color="auto"/>
        <w:bottom w:val="none" w:sz="0" w:space="0" w:color="auto"/>
        <w:right w:val="none" w:sz="0" w:space="0" w:color="auto"/>
      </w:divBdr>
    </w:div>
    <w:div w:id="180272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vkk@sushico.com.tr" TargetMode="External"/><Relationship Id="rId5" Type="http://schemas.openxmlformats.org/officeDocument/2006/relationships/styles" Target="styles.xml"/><Relationship Id="rId10" Type="http://schemas.openxmlformats.org/officeDocument/2006/relationships/hyperlink" Target="mailto:bnsgida@hs01.kep.t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b58c791-8b6b-4029-8a55-f0b17f768275">
      <Terms xmlns="http://schemas.microsoft.com/office/infopath/2007/PartnerControls"/>
    </lcf76f155ced4ddcb4097134ff3c332f>
    <TaxCatchAll xmlns="47f35b17-8429-4881-969f-512126d665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C8088738B6B2438FBECDE83963EB9A" ma:contentTypeVersion="17" ma:contentTypeDescription="Create a new document." ma:contentTypeScope="" ma:versionID="b4cd901530ea9bed845b72e4c2d1f732">
  <xsd:schema xmlns:xsd="http://www.w3.org/2001/XMLSchema" xmlns:xs="http://www.w3.org/2001/XMLSchema" xmlns:p="http://schemas.microsoft.com/office/2006/metadata/properties" xmlns:ns2="2b58c791-8b6b-4029-8a55-f0b17f768275" xmlns:ns3="47f35b17-8429-4881-969f-512126d6656d" targetNamespace="http://schemas.microsoft.com/office/2006/metadata/properties" ma:root="true" ma:fieldsID="e3be45f28769480bd7fb3056abd42ec4" ns2:_="" ns3:_="">
    <xsd:import namespace="2b58c791-8b6b-4029-8a55-f0b17f768275"/>
    <xsd:import namespace="47f35b17-8429-4881-969f-512126d665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c791-8b6b-4029-8a55-f0b17f7682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f28f4be-3abe-40d9-97dc-c61a952359be"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f35b17-8429-4881-969f-512126d6656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4cbfe32-7a62-460c-93f3-4d1e5a6ddca8}" ma:internalName="TaxCatchAll" ma:showField="CatchAllData" ma:web="47f35b17-8429-4881-969f-512126d6656d">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67159D-562B-48A7-85F7-9658BFFE68A5}">
  <ds:schemaRefs>
    <ds:schemaRef ds:uri="http://schemas.microsoft.com/office/2006/metadata/properties"/>
    <ds:schemaRef ds:uri="http://schemas.microsoft.com/office/infopath/2007/PartnerControls"/>
    <ds:schemaRef ds:uri="2b58c791-8b6b-4029-8a55-f0b17f768275"/>
    <ds:schemaRef ds:uri="47f35b17-8429-4881-969f-512126d6656d"/>
  </ds:schemaRefs>
</ds:datastoreItem>
</file>

<file path=customXml/itemProps2.xml><?xml version="1.0" encoding="utf-8"?>
<ds:datastoreItem xmlns:ds="http://schemas.openxmlformats.org/officeDocument/2006/customXml" ds:itemID="{1E6FEBC0-55AD-4379-BB58-AD17BB0F2383}">
  <ds:schemaRefs>
    <ds:schemaRef ds:uri="http://schemas.microsoft.com/sharepoint/v3/contenttype/forms"/>
  </ds:schemaRefs>
</ds:datastoreItem>
</file>

<file path=customXml/itemProps3.xml><?xml version="1.0" encoding="utf-8"?>
<ds:datastoreItem xmlns:ds="http://schemas.openxmlformats.org/officeDocument/2006/customXml" ds:itemID="{587C4E1B-9F12-4415-9C17-D0A99745A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c791-8b6b-4029-8a55-f0b17f768275"/>
    <ds:schemaRef ds:uri="47f35b17-8429-4881-969f-512126d665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56</TotalTime>
  <Pages>2</Pages>
  <Words>718</Words>
  <Characters>4098</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eren Tüzün</cp:lastModifiedBy>
  <cp:revision>6</cp:revision>
  <cp:lastPrinted>2012-04-04T06:16:00Z</cp:lastPrinted>
  <dcterms:created xsi:type="dcterms:W3CDTF">2020-01-28T10:59:00Z</dcterms:created>
  <dcterms:modified xsi:type="dcterms:W3CDTF">2024-03-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8088738B6B2438FBECDE83963EB9A</vt:lpwstr>
  </property>
  <property fmtid="{D5CDD505-2E9C-101B-9397-08002B2CF9AE}" pid="3" name="MediaServiceImageTags">
    <vt:lpwstr/>
  </property>
</Properties>
</file>